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0F0C0" w14:textId="77777777" w:rsidR="0041571A" w:rsidRPr="0041571A" w:rsidRDefault="0040681D" w:rsidP="0041571A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HỆ THỐNG SỐ</w:t>
      </w:r>
    </w:p>
    <w:p w14:paraId="5D20C4DF" w14:textId="77777777" w:rsidR="00CB01C1" w:rsidRDefault="0040681D" w:rsidP="00CB01C1">
      <w:pPr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BÀI TẬP SỐ 2</w:t>
      </w:r>
    </w:p>
    <w:p w14:paraId="4D2D9805" w14:textId="77777777" w:rsidR="00CB01C1" w:rsidRPr="0002205F" w:rsidRDefault="00CB01C1" w:rsidP="0002205F">
      <w:pPr>
        <w:pStyle w:val="Style5"/>
        <w:ind w:left="142"/>
      </w:pPr>
      <w:r w:rsidRPr="0002205F">
        <w:t>Các phép toán và mạch số học</w:t>
      </w:r>
    </w:p>
    <w:p w14:paraId="692DDF11" w14:textId="77777777" w:rsidR="002D1C4B" w:rsidRPr="00557574" w:rsidRDefault="002D1C4B" w:rsidP="0002205F">
      <w:pPr>
        <w:pStyle w:val="Style4"/>
        <w:ind w:left="142"/>
      </w:pPr>
      <w:r w:rsidRPr="00557574">
        <w:t>Biểu diễn các số sau đây dưới dạng số có dấu trong hệ thống bù-2</w:t>
      </w:r>
    </w:p>
    <w:p w14:paraId="076F5D4E" w14:textId="77777777" w:rsidR="00082A9F" w:rsidRDefault="00082A9F" w:rsidP="002D1C4B">
      <w:pPr>
        <w:pStyle w:val="Style4"/>
        <w:numPr>
          <w:ilvl w:val="1"/>
          <w:numId w:val="9"/>
        </w:numPr>
        <w:rPr>
          <w:szCs w:val="24"/>
        </w:rPr>
        <w:sectPr w:rsidR="00082A9F" w:rsidSect="0002205F">
          <w:footerReference w:type="default" r:id="rId8"/>
          <w:footerReference w:type="first" r:id="rId9"/>
          <w:pgSz w:w="12240" w:h="15840"/>
          <w:pgMar w:top="709" w:right="1440" w:bottom="993" w:left="1440" w:header="708" w:footer="708" w:gutter="0"/>
          <w:cols w:space="708"/>
          <w:docGrid w:linePitch="360"/>
        </w:sectPr>
      </w:pPr>
    </w:p>
    <w:p w14:paraId="565B216C" w14:textId="77777777" w:rsidR="002D1C4B" w:rsidRPr="00082A9F" w:rsidRDefault="002D1C4B" w:rsidP="002D1C4B">
      <w:pPr>
        <w:pStyle w:val="Style4"/>
        <w:numPr>
          <w:ilvl w:val="1"/>
          <w:numId w:val="9"/>
        </w:numPr>
        <w:rPr>
          <w:szCs w:val="24"/>
        </w:rPr>
      </w:pPr>
      <w:r w:rsidRPr="00082A9F">
        <w:rPr>
          <w:szCs w:val="24"/>
        </w:rPr>
        <w:t>100010</w:t>
      </w:r>
    </w:p>
    <w:p w14:paraId="011E0CE5" w14:textId="77777777" w:rsidR="002D1C4B" w:rsidRPr="00082A9F" w:rsidRDefault="002D1C4B" w:rsidP="002D1C4B">
      <w:pPr>
        <w:pStyle w:val="Style4"/>
        <w:numPr>
          <w:ilvl w:val="1"/>
          <w:numId w:val="9"/>
        </w:numPr>
        <w:rPr>
          <w:szCs w:val="24"/>
        </w:rPr>
      </w:pPr>
      <w:r w:rsidRPr="00082A9F">
        <w:rPr>
          <w:szCs w:val="24"/>
        </w:rPr>
        <w:t>100000</w:t>
      </w:r>
    </w:p>
    <w:p w14:paraId="78E16CCD" w14:textId="77777777" w:rsidR="002D1C4B" w:rsidRPr="00082A9F" w:rsidRDefault="002D1C4B" w:rsidP="002D1C4B">
      <w:pPr>
        <w:pStyle w:val="Style4"/>
        <w:numPr>
          <w:ilvl w:val="1"/>
          <w:numId w:val="9"/>
        </w:numPr>
        <w:rPr>
          <w:szCs w:val="24"/>
        </w:rPr>
      </w:pPr>
      <w:r w:rsidRPr="00082A9F">
        <w:rPr>
          <w:szCs w:val="24"/>
        </w:rPr>
        <w:t>011110</w:t>
      </w:r>
    </w:p>
    <w:p w14:paraId="7B17FCD7" w14:textId="77777777" w:rsidR="00082A9F" w:rsidRDefault="00082A9F" w:rsidP="002D1C4B">
      <w:pPr>
        <w:pStyle w:val="Style4"/>
        <w:rPr>
          <w:szCs w:val="24"/>
        </w:rPr>
        <w:sectPr w:rsidR="00082A9F" w:rsidSect="00082A9F">
          <w:type w:val="continuous"/>
          <w:pgSz w:w="12240" w:h="15840"/>
          <w:pgMar w:top="1440" w:right="1440" w:bottom="1440" w:left="1440" w:header="708" w:footer="708" w:gutter="0"/>
          <w:cols w:num="3" w:space="708"/>
          <w:docGrid w:linePitch="360"/>
        </w:sectPr>
      </w:pPr>
    </w:p>
    <w:p w14:paraId="624BBFF6" w14:textId="77777777" w:rsidR="002D1C4B" w:rsidRPr="002B4AA8" w:rsidRDefault="002D1C4B" w:rsidP="0002205F">
      <w:pPr>
        <w:pStyle w:val="Style4"/>
        <w:ind w:left="142"/>
        <w:rPr>
          <w:szCs w:val="24"/>
        </w:rPr>
      </w:pPr>
      <w:r w:rsidRPr="002B4AA8">
        <w:rPr>
          <w:szCs w:val="24"/>
        </w:rPr>
        <w:t>Thực hiện các phép toán trên các cặp số nhị phân sau:</w:t>
      </w:r>
    </w:p>
    <w:p w14:paraId="0F1023F3" w14:textId="77777777" w:rsidR="0002205F" w:rsidRDefault="0002205F" w:rsidP="002D1C4B">
      <w:pPr>
        <w:pStyle w:val="Style4"/>
        <w:numPr>
          <w:ilvl w:val="1"/>
          <w:numId w:val="9"/>
        </w:numPr>
        <w:rPr>
          <w:szCs w:val="24"/>
        </w:rPr>
        <w:sectPr w:rsidR="0002205F" w:rsidSect="00082A9F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793FE41C" w14:textId="77777777" w:rsidR="002D1C4B" w:rsidRPr="002B4AA8" w:rsidRDefault="002D1C4B" w:rsidP="002D1C4B">
      <w:pPr>
        <w:pStyle w:val="Style4"/>
        <w:numPr>
          <w:ilvl w:val="1"/>
          <w:numId w:val="9"/>
        </w:numPr>
        <w:rPr>
          <w:szCs w:val="24"/>
        </w:rPr>
      </w:pPr>
      <w:r w:rsidRPr="002B4AA8">
        <w:rPr>
          <w:szCs w:val="24"/>
        </w:rPr>
        <w:t>10111 + 110</w:t>
      </w:r>
    </w:p>
    <w:p w14:paraId="231F0747" w14:textId="77777777" w:rsidR="002D1C4B" w:rsidRPr="002B4AA8" w:rsidRDefault="002D1C4B" w:rsidP="002D1C4B">
      <w:pPr>
        <w:pStyle w:val="Style4"/>
        <w:numPr>
          <w:ilvl w:val="1"/>
          <w:numId w:val="9"/>
        </w:numPr>
        <w:rPr>
          <w:szCs w:val="24"/>
        </w:rPr>
      </w:pPr>
      <w:r w:rsidRPr="002B4AA8">
        <w:rPr>
          <w:szCs w:val="24"/>
        </w:rPr>
        <w:t>11.101 + 10.01</w:t>
      </w:r>
    </w:p>
    <w:p w14:paraId="7866E111" w14:textId="77777777" w:rsidR="002D1C4B" w:rsidRPr="002B4AA8" w:rsidRDefault="002D1C4B" w:rsidP="002D1C4B">
      <w:pPr>
        <w:pStyle w:val="Style4"/>
        <w:numPr>
          <w:ilvl w:val="1"/>
          <w:numId w:val="9"/>
        </w:numPr>
        <w:rPr>
          <w:szCs w:val="24"/>
        </w:rPr>
      </w:pPr>
      <w:r w:rsidRPr="002B4AA8">
        <w:rPr>
          <w:szCs w:val="24"/>
        </w:rPr>
        <w:t>011001 – 111010</w:t>
      </w:r>
    </w:p>
    <w:p w14:paraId="1DD544CF" w14:textId="77777777" w:rsidR="002D1C4B" w:rsidRPr="002B4AA8" w:rsidRDefault="002D1C4B" w:rsidP="002D1C4B">
      <w:pPr>
        <w:pStyle w:val="Style4"/>
        <w:numPr>
          <w:ilvl w:val="1"/>
          <w:numId w:val="9"/>
        </w:numPr>
        <w:rPr>
          <w:szCs w:val="24"/>
        </w:rPr>
      </w:pPr>
      <w:r w:rsidRPr="002B4AA8">
        <w:rPr>
          <w:szCs w:val="24"/>
        </w:rPr>
        <w:t>100110 – 100111</w:t>
      </w:r>
    </w:p>
    <w:p w14:paraId="19BD87F4" w14:textId="77777777" w:rsidR="002D1C4B" w:rsidRPr="002B4AA8" w:rsidRDefault="002D1C4B" w:rsidP="002D1C4B">
      <w:pPr>
        <w:pStyle w:val="Style4"/>
        <w:numPr>
          <w:ilvl w:val="1"/>
          <w:numId w:val="9"/>
        </w:numPr>
        <w:rPr>
          <w:szCs w:val="24"/>
        </w:rPr>
      </w:pPr>
      <w:r w:rsidRPr="002B4AA8">
        <w:rPr>
          <w:szCs w:val="24"/>
        </w:rPr>
        <w:t>0110 * 11101</w:t>
      </w:r>
    </w:p>
    <w:p w14:paraId="17154B73" w14:textId="77777777" w:rsidR="002D1C4B" w:rsidRPr="002B4AA8" w:rsidRDefault="002D1C4B" w:rsidP="002D1C4B">
      <w:pPr>
        <w:pStyle w:val="Style4"/>
        <w:numPr>
          <w:ilvl w:val="1"/>
          <w:numId w:val="9"/>
        </w:numPr>
        <w:rPr>
          <w:szCs w:val="24"/>
        </w:rPr>
      </w:pPr>
      <w:r w:rsidRPr="002B4AA8">
        <w:rPr>
          <w:szCs w:val="24"/>
        </w:rPr>
        <w:t>1111 ÷ 110</w:t>
      </w:r>
    </w:p>
    <w:p w14:paraId="26FC29E9" w14:textId="77777777" w:rsidR="0002205F" w:rsidRDefault="0002205F" w:rsidP="002D1C4B">
      <w:pPr>
        <w:pStyle w:val="Style4"/>
        <w:rPr>
          <w:szCs w:val="24"/>
        </w:rPr>
        <w:sectPr w:rsidR="0002205F" w:rsidSect="0002205F">
          <w:type w:val="continuous"/>
          <w:pgSz w:w="12240" w:h="15840"/>
          <w:pgMar w:top="1440" w:right="1440" w:bottom="1440" w:left="1440" w:header="708" w:footer="708" w:gutter="0"/>
          <w:cols w:num="2" w:space="708"/>
          <w:docGrid w:linePitch="360"/>
        </w:sectPr>
      </w:pPr>
    </w:p>
    <w:p w14:paraId="32E08CCA" w14:textId="77777777" w:rsidR="002B4AA8" w:rsidRPr="002B4AA8" w:rsidRDefault="002B4AA8" w:rsidP="0002205F">
      <w:pPr>
        <w:pStyle w:val="Style4"/>
        <w:ind w:left="142"/>
        <w:rPr>
          <w:szCs w:val="24"/>
        </w:rPr>
      </w:pPr>
      <w:r w:rsidRPr="002B4AA8">
        <w:rPr>
          <w:szCs w:val="24"/>
        </w:rPr>
        <w:t>Thực hiện các phép tính trên các cặp số BCD sau:</w:t>
      </w:r>
    </w:p>
    <w:p w14:paraId="6B85DD40" w14:textId="77777777" w:rsidR="00082A9F" w:rsidRDefault="00082A9F" w:rsidP="002B4AA8">
      <w:pPr>
        <w:pStyle w:val="Style4"/>
        <w:numPr>
          <w:ilvl w:val="1"/>
          <w:numId w:val="9"/>
        </w:numPr>
        <w:rPr>
          <w:szCs w:val="24"/>
        </w:rPr>
        <w:sectPr w:rsidR="00082A9F" w:rsidSect="00082A9F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0985BF1D" w14:textId="77777777" w:rsidR="002B4AA8" w:rsidRPr="002B4AA8" w:rsidRDefault="002B4AA8" w:rsidP="002B4AA8">
      <w:pPr>
        <w:pStyle w:val="Style4"/>
        <w:numPr>
          <w:ilvl w:val="1"/>
          <w:numId w:val="9"/>
        </w:numPr>
        <w:rPr>
          <w:szCs w:val="24"/>
        </w:rPr>
      </w:pPr>
      <w:r w:rsidRPr="002B4AA8">
        <w:rPr>
          <w:szCs w:val="24"/>
        </w:rPr>
        <w:t>34</w:t>
      </w:r>
      <w:r w:rsidRPr="002B4AA8">
        <w:rPr>
          <w:szCs w:val="24"/>
          <w:vertAlign w:val="subscript"/>
        </w:rPr>
        <w:t>BCD</w:t>
      </w:r>
      <w:r w:rsidRPr="002B4AA8">
        <w:rPr>
          <w:szCs w:val="24"/>
        </w:rPr>
        <w:t xml:space="preserve"> + 24</w:t>
      </w:r>
      <w:r w:rsidRPr="002B4AA8">
        <w:rPr>
          <w:szCs w:val="24"/>
          <w:vertAlign w:val="subscript"/>
        </w:rPr>
        <w:t>BCD</w:t>
      </w:r>
    </w:p>
    <w:p w14:paraId="6B016D83" w14:textId="77777777" w:rsidR="002B4AA8" w:rsidRPr="002B4AA8" w:rsidRDefault="002B4AA8" w:rsidP="002B4AA8">
      <w:pPr>
        <w:pStyle w:val="Style4"/>
        <w:numPr>
          <w:ilvl w:val="1"/>
          <w:numId w:val="9"/>
        </w:numPr>
        <w:rPr>
          <w:szCs w:val="24"/>
        </w:rPr>
      </w:pPr>
      <w:r w:rsidRPr="002B4AA8">
        <w:rPr>
          <w:szCs w:val="24"/>
        </w:rPr>
        <w:t>25</w:t>
      </w:r>
      <w:r w:rsidRPr="002B4AA8">
        <w:rPr>
          <w:szCs w:val="24"/>
          <w:vertAlign w:val="subscript"/>
        </w:rPr>
        <w:t>BCD</w:t>
      </w:r>
      <w:r w:rsidRPr="002B4AA8">
        <w:rPr>
          <w:szCs w:val="24"/>
        </w:rPr>
        <w:t xml:space="preserve"> + 35</w:t>
      </w:r>
      <w:r w:rsidRPr="002B4AA8">
        <w:rPr>
          <w:szCs w:val="24"/>
          <w:vertAlign w:val="subscript"/>
        </w:rPr>
        <w:t>BCD</w:t>
      </w:r>
    </w:p>
    <w:p w14:paraId="30D31A59" w14:textId="77777777" w:rsidR="002B4AA8" w:rsidRPr="002B4AA8" w:rsidRDefault="002B4AA8" w:rsidP="002B4AA8">
      <w:pPr>
        <w:pStyle w:val="Style4"/>
        <w:numPr>
          <w:ilvl w:val="1"/>
          <w:numId w:val="9"/>
        </w:numPr>
        <w:rPr>
          <w:szCs w:val="24"/>
        </w:rPr>
      </w:pPr>
      <w:r w:rsidRPr="002B4AA8">
        <w:rPr>
          <w:szCs w:val="24"/>
        </w:rPr>
        <w:t>762</w:t>
      </w:r>
      <w:r w:rsidRPr="002B4AA8">
        <w:rPr>
          <w:szCs w:val="24"/>
          <w:vertAlign w:val="subscript"/>
        </w:rPr>
        <w:t>BCD</w:t>
      </w:r>
      <w:r w:rsidRPr="002B4AA8">
        <w:rPr>
          <w:szCs w:val="24"/>
        </w:rPr>
        <w:t xml:space="preserve"> + 348</w:t>
      </w:r>
      <w:r w:rsidRPr="002B4AA8">
        <w:rPr>
          <w:szCs w:val="24"/>
          <w:vertAlign w:val="subscript"/>
        </w:rPr>
        <w:t>BCD</w:t>
      </w:r>
    </w:p>
    <w:p w14:paraId="2DA6A791" w14:textId="77777777" w:rsidR="002B4AA8" w:rsidRPr="002B4AA8" w:rsidRDefault="002B4AA8" w:rsidP="002B4AA8">
      <w:pPr>
        <w:pStyle w:val="Style4"/>
        <w:numPr>
          <w:ilvl w:val="1"/>
          <w:numId w:val="9"/>
        </w:numPr>
        <w:rPr>
          <w:szCs w:val="24"/>
        </w:rPr>
      </w:pPr>
      <w:r w:rsidRPr="002B4AA8">
        <w:rPr>
          <w:szCs w:val="24"/>
        </w:rPr>
        <w:t>599</w:t>
      </w:r>
      <w:r w:rsidRPr="002B4AA8">
        <w:rPr>
          <w:szCs w:val="24"/>
          <w:vertAlign w:val="subscript"/>
        </w:rPr>
        <w:t>BCD</w:t>
      </w:r>
      <w:r w:rsidRPr="002B4AA8">
        <w:rPr>
          <w:szCs w:val="24"/>
        </w:rPr>
        <w:t xml:space="preserve"> + 984</w:t>
      </w:r>
      <w:r w:rsidRPr="002B4AA8">
        <w:rPr>
          <w:szCs w:val="24"/>
          <w:vertAlign w:val="subscript"/>
        </w:rPr>
        <w:t>BCD</w:t>
      </w:r>
    </w:p>
    <w:p w14:paraId="6D773A58" w14:textId="77777777" w:rsidR="00082A9F" w:rsidRDefault="00082A9F" w:rsidP="00557574">
      <w:pPr>
        <w:pStyle w:val="Style4"/>
        <w:sectPr w:rsidR="00082A9F" w:rsidSect="00082A9F">
          <w:type w:val="continuous"/>
          <w:pgSz w:w="12240" w:h="15840"/>
          <w:pgMar w:top="1440" w:right="1440" w:bottom="1440" w:left="1440" w:header="708" w:footer="708" w:gutter="0"/>
          <w:cols w:num="2" w:space="708"/>
          <w:docGrid w:linePitch="360"/>
        </w:sectPr>
      </w:pPr>
    </w:p>
    <w:p w14:paraId="1206258D" w14:textId="77777777" w:rsidR="008F1228" w:rsidRPr="00557574" w:rsidRDefault="008F1228" w:rsidP="00557574">
      <w:pPr>
        <w:pStyle w:val="Style4"/>
      </w:pPr>
      <w:r w:rsidRPr="00557574">
        <w:t>Phân tích sự giống nhau và khác nhau giữa hệ số có dấu và không dấu</w:t>
      </w:r>
    </w:p>
    <w:p w14:paraId="10DB5523" w14:textId="77777777" w:rsidR="002B4AA8" w:rsidRDefault="008F1228" w:rsidP="002B4AA8">
      <w:pPr>
        <w:pStyle w:val="Style4"/>
        <w:rPr>
          <w:szCs w:val="24"/>
        </w:rPr>
      </w:pPr>
      <w:r>
        <w:rPr>
          <w:szCs w:val="24"/>
        </w:rPr>
        <w:t>Phân tích</w:t>
      </w:r>
      <w:r w:rsidR="002B4AA8">
        <w:rPr>
          <w:szCs w:val="24"/>
        </w:rPr>
        <w:t xml:space="preserve"> sự</w:t>
      </w:r>
      <w:r>
        <w:rPr>
          <w:szCs w:val="24"/>
        </w:rPr>
        <w:t xml:space="preserve"> giống nhau và khác nhau</w:t>
      </w:r>
      <w:r w:rsidR="002B4AA8">
        <w:rPr>
          <w:szCs w:val="24"/>
        </w:rPr>
        <w:t xml:space="preserve"> giữa hệ số bù-1 và bù-2</w:t>
      </w:r>
    </w:p>
    <w:p w14:paraId="495DDB0F" w14:textId="77777777" w:rsidR="002B4AA8" w:rsidRDefault="008F1228" w:rsidP="002B4AA8">
      <w:pPr>
        <w:pStyle w:val="Style4"/>
        <w:rPr>
          <w:szCs w:val="24"/>
        </w:rPr>
      </w:pPr>
      <w:r>
        <w:rPr>
          <w:szCs w:val="24"/>
        </w:rPr>
        <w:t>Phân tích</w:t>
      </w:r>
      <w:r w:rsidR="002B4AA8" w:rsidRPr="002B4AA8">
        <w:rPr>
          <w:szCs w:val="24"/>
        </w:rPr>
        <w:t xml:space="preserve"> ưu điểm và nhược điểm của mạch cộng Carry-Look Ahead Adder khi so sánh với mạch cộng Ripple Carry Adder.</w:t>
      </w:r>
    </w:p>
    <w:p w14:paraId="30A9A2E5" w14:textId="77777777" w:rsidR="002B4AA8" w:rsidRPr="002B4AA8" w:rsidRDefault="008F1228" w:rsidP="002B4AA8">
      <w:pPr>
        <w:pStyle w:val="Style4"/>
        <w:rPr>
          <w:szCs w:val="24"/>
        </w:rPr>
      </w:pPr>
      <w:r>
        <w:rPr>
          <w:szCs w:val="24"/>
        </w:rPr>
        <w:t>Phân tích vai trò và chức năng của bộ ALU (Arithmetic Logic Unit) trong các hệ thống số.</w:t>
      </w:r>
    </w:p>
    <w:p w14:paraId="76DAF9DD" w14:textId="77777777" w:rsidR="00CB01C1" w:rsidRDefault="00CB01C1" w:rsidP="0002205F">
      <w:pPr>
        <w:pStyle w:val="Style5"/>
      </w:pPr>
      <w:r>
        <w:t>Thanh ghi và bộ đếm</w:t>
      </w:r>
    </w:p>
    <w:p w14:paraId="49B088D9" w14:textId="77777777" w:rsidR="00A87DB3" w:rsidRDefault="00A87DB3" w:rsidP="00082A9F">
      <w:pPr>
        <w:pStyle w:val="Style4"/>
        <w:numPr>
          <w:ilvl w:val="0"/>
          <w:numId w:val="13"/>
        </w:numPr>
        <w:jc w:val="both"/>
      </w:pPr>
      <w:r>
        <w:t>So sánh ưu điểm và nhược điểm giữa bộ đếm đồng bộ và bộ đếm bất đồng bộ. Nêu quy trình thiết kế của hai bộ đếm trên.</w:t>
      </w:r>
    </w:p>
    <w:p w14:paraId="147EC686" w14:textId="77777777" w:rsidR="00A87DB3" w:rsidRDefault="00A87DB3" w:rsidP="00082A9F">
      <w:pPr>
        <w:pStyle w:val="Style4"/>
        <w:numPr>
          <w:ilvl w:val="0"/>
          <w:numId w:val="13"/>
        </w:numPr>
        <w:jc w:val="both"/>
      </w:pPr>
      <w:r>
        <w:t>Nêu các đặc điểm của bộ đếm vòng (Ring Counter) và bộ đếm Johnson (Johnson Counter)</w:t>
      </w:r>
      <w:r w:rsidR="00082A9F">
        <w:t>.</w:t>
      </w:r>
    </w:p>
    <w:p w14:paraId="5E92C66A" w14:textId="77777777" w:rsidR="0041571A" w:rsidRDefault="006F0930" w:rsidP="00082A9F">
      <w:pPr>
        <w:pStyle w:val="Style4"/>
        <w:jc w:val="both"/>
      </w:pPr>
      <w:r>
        <w:t>Thiết kế bộ đếm lên bất đồng bộ MOD-12:</w:t>
      </w:r>
    </w:p>
    <w:p w14:paraId="3FD2B224" w14:textId="77777777" w:rsidR="006F0930" w:rsidRDefault="006F0930" w:rsidP="006F0930">
      <w:pPr>
        <w:pStyle w:val="Style3"/>
        <w:numPr>
          <w:ilvl w:val="1"/>
          <w:numId w:val="9"/>
        </w:numPr>
      </w:pPr>
      <w:r>
        <w:t>Sử dụng J-K Flip-Flop</w:t>
      </w:r>
    </w:p>
    <w:p w14:paraId="1108DC8F" w14:textId="77777777" w:rsidR="006F0930" w:rsidRDefault="006F0930" w:rsidP="006F0930">
      <w:pPr>
        <w:pStyle w:val="Style3"/>
        <w:numPr>
          <w:ilvl w:val="1"/>
          <w:numId w:val="9"/>
        </w:numPr>
      </w:pPr>
      <w:r>
        <w:t>Sử dụng D Flip-Flop</w:t>
      </w:r>
    </w:p>
    <w:p w14:paraId="1C020662" w14:textId="77777777" w:rsidR="00F77D46" w:rsidRDefault="00F77D46" w:rsidP="006F0930">
      <w:pPr>
        <w:pStyle w:val="Style3"/>
        <w:numPr>
          <w:ilvl w:val="1"/>
          <w:numId w:val="9"/>
        </w:numPr>
      </w:pPr>
      <w:r>
        <w:t>Sử dụng T Flip-Flop</w:t>
      </w:r>
    </w:p>
    <w:p w14:paraId="14BBAC6E" w14:textId="77777777" w:rsidR="006F0930" w:rsidRDefault="00F77D46" w:rsidP="00557574">
      <w:pPr>
        <w:pStyle w:val="Style4"/>
      </w:pPr>
      <w:r>
        <w:t>Sử dụng J-K Flip-Flop để thiết kế bộ đế</w:t>
      </w:r>
      <w:r w:rsidR="004700BA">
        <w:t xml:space="preserve">m </w:t>
      </w:r>
      <w:r>
        <w:t>bất đồng bộ theo chu trình</w:t>
      </w:r>
      <w:r w:rsidR="004700BA">
        <w:t xml:space="preserve"> dưới đây</w:t>
      </w:r>
      <w:r>
        <w:t xml:space="preserve">: </w:t>
      </w:r>
    </w:p>
    <w:p w14:paraId="7ED2AEBB" w14:textId="77777777" w:rsidR="00557574" w:rsidRDefault="004700BA" w:rsidP="0002205F">
      <w:pPr>
        <w:pStyle w:val="Style3"/>
        <w:numPr>
          <w:ilvl w:val="0"/>
          <w:numId w:val="0"/>
        </w:numPr>
        <w:ind w:left="142"/>
        <w:jc w:val="center"/>
      </w:pPr>
      <w:r w:rsidRPr="00082A9F">
        <w:rPr>
          <w:b/>
        </w:rPr>
        <w:t xml:space="preserve">6 </w:t>
      </w:r>
      <w:r w:rsidR="00082A9F" w:rsidRPr="00082A9F">
        <w:rPr>
          <w:b/>
        </w:rPr>
        <w:sym w:font="Wingdings" w:char="F0E0"/>
      </w:r>
      <w:r w:rsidRPr="00082A9F">
        <w:rPr>
          <w:b/>
        </w:rPr>
        <w:t xml:space="preserve"> 5 </w:t>
      </w:r>
      <w:r w:rsidR="00082A9F" w:rsidRPr="00082A9F">
        <w:rPr>
          <w:b/>
        </w:rPr>
        <w:sym w:font="Wingdings" w:char="F0E0"/>
      </w:r>
      <w:r w:rsidRPr="00082A9F">
        <w:rPr>
          <w:b/>
        </w:rPr>
        <w:t xml:space="preserve"> 4 </w:t>
      </w:r>
      <w:r w:rsidR="00082A9F" w:rsidRPr="00082A9F">
        <w:rPr>
          <w:b/>
        </w:rPr>
        <w:sym w:font="Wingdings" w:char="F0E0"/>
      </w:r>
      <w:r w:rsidRPr="00082A9F">
        <w:rPr>
          <w:b/>
        </w:rPr>
        <w:t xml:space="preserve"> 3 </w:t>
      </w:r>
      <w:r w:rsidR="00082A9F" w:rsidRPr="00082A9F">
        <w:rPr>
          <w:b/>
        </w:rPr>
        <w:sym w:font="Wingdings" w:char="F0E0"/>
      </w:r>
      <w:r w:rsidRPr="00082A9F">
        <w:rPr>
          <w:b/>
        </w:rPr>
        <w:t xml:space="preserve"> 2 </w:t>
      </w:r>
      <w:r w:rsidR="00082A9F" w:rsidRPr="00082A9F">
        <w:rPr>
          <w:b/>
        </w:rPr>
        <w:sym w:font="Wingdings" w:char="F0E0"/>
      </w:r>
      <w:r w:rsidRPr="00082A9F">
        <w:rPr>
          <w:b/>
        </w:rPr>
        <w:t xml:space="preserve"> 1 </w:t>
      </w:r>
      <w:r w:rsidR="00082A9F" w:rsidRPr="00082A9F">
        <w:rPr>
          <w:b/>
        </w:rPr>
        <w:sym w:font="Wingdings" w:char="F0E0"/>
      </w:r>
      <w:r w:rsidRPr="00082A9F">
        <w:rPr>
          <w:b/>
        </w:rPr>
        <w:t xml:space="preserve"> 6 </w:t>
      </w:r>
      <w:r w:rsidR="00082A9F" w:rsidRPr="00082A9F">
        <w:rPr>
          <w:b/>
        </w:rPr>
        <w:sym w:font="Wingdings" w:char="F0E0"/>
      </w:r>
      <w:r w:rsidRPr="00082A9F">
        <w:rPr>
          <w:b/>
        </w:rPr>
        <w:t xml:space="preserve"> …</w:t>
      </w:r>
    </w:p>
    <w:p w14:paraId="738633AB" w14:textId="77777777" w:rsidR="004700BA" w:rsidRDefault="004700BA" w:rsidP="00082A9F">
      <w:pPr>
        <w:pStyle w:val="Style4"/>
      </w:pPr>
      <w:r>
        <w:t>Cho sơ đồ mạch đế</w:t>
      </w:r>
      <w:r w:rsidR="00082A9F">
        <w:t>m dưới đây.</w:t>
      </w:r>
      <w:r w:rsidR="00082A9F" w:rsidRPr="00082A9F">
        <w:t xml:space="preserve"> </w:t>
      </w:r>
      <w:r w:rsidR="00082A9F">
        <w:t>Giả sử trạng thái ban đầu của bộ đếm CBA = 010.</w:t>
      </w:r>
    </w:p>
    <w:p w14:paraId="7E790B26" w14:textId="77777777" w:rsidR="004700BA" w:rsidRDefault="004700BA" w:rsidP="004700BA">
      <w:pPr>
        <w:pStyle w:val="Style3"/>
        <w:numPr>
          <w:ilvl w:val="0"/>
          <w:numId w:val="0"/>
        </w:numPr>
        <w:ind w:left="720"/>
        <w:jc w:val="center"/>
      </w:pPr>
      <w:r>
        <w:rPr>
          <w:noProof/>
        </w:rPr>
        <w:drawing>
          <wp:inline distT="0" distB="0" distL="0" distR="0" wp14:anchorId="350E107D" wp14:editId="779B6B64">
            <wp:extent cx="4166271" cy="1739952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96624" cy="175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D9D88" w14:textId="77777777" w:rsidR="004700BA" w:rsidRDefault="004700BA" w:rsidP="004700BA">
      <w:pPr>
        <w:pStyle w:val="Style3"/>
        <w:numPr>
          <w:ilvl w:val="1"/>
          <w:numId w:val="9"/>
        </w:numPr>
      </w:pPr>
      <w:r>
        <w:t>Xác định chuỗi các trạng thái của bộ đếm trên.</w:t>
      </w:r>
    </w:p>
    <w:p w14:paraId="13810D1A" w14:textId="77777777" w:rsidR="004700BA" w:rsidRDefault="004700BA" w:rsidP="004700BA">
      <w:pPr>
        <w:pStyle w:val="Style3"/>
        <w:numPr>
          <w:ilvl w:val="1"/>
          <w:numId w:val="9"/>
        </w:numPr>
      </w:pPr>
      <w:r>
        <w:t>Xác định trạng thái bộ đếm sau 15 chu kỳ xung clock.</w:t>
      </w:r>
    </w:p>
    <w:p w14:paraId="58E055BE" w14:textId="77777777" w:rsidR="004700BA" w:rsidRDefault="004700BA" w:rsidP="00082A9F">
      <w:pPr>
        <w:pStyle w:val="Style4"/>
      </w:pPr>
      <w:r>
        <w:lastRenderedPageBreak/>
        <w:t>Cho sơ đồ mạch đếm sau:</w:t>
      </w:r>
    </w:p>
    <w:p w14:paraId="314635D0" w14:textId="77777777" w:rsidR="004700BA" w:rsidRDefault="004700BA" w:rsidP="004700BA">
      <w:pPr>
        <w:pStyle w:val="Style3"/>
        <w:numPr>
          <w:ilvl w:val="0"/>
          <w:numId w:val="0"/>
        </w:numPr>
        <w:ind w:left="720"/>
        <w:jc w:val="center"/>
      </w:pPr>
      <w:r>
        <w:rPr>
          <w:noProof/>
        </w:rPr>
        <w:drawing>
          <wp:inline distT="0" distB="0" distL="0" distR="0" wp14:anchorId="76B3622F" wp14:editId="3CEFF99D">
            <wp:extent cx="4896521" cy="21017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01802" cy="210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B3398" w14:textId="77777777" w:rsidR="004700BA" w:rsidRDefault="004700BA" w:rsidP="004700BA">
      <w:pPr>
        <w:pStyle w:val="Style3"/>
        <w:numPr>
          <w:ilvl w:val="1"/>
          <w:numId w:val="9"/>
        </w:numPr>
      </w:pPr>
      <w:r>
        <w:t>Xác định MOD của mạch đếm trên.</w:t>
      </w:r>
    </w:p>
    <w:p w14:paraId="10472F8E" w14:textId="77777777" w:rsidR="004700BA" w:rsidRDefault="004700BA" w:rsidP="004700BA">
      <w:pPr>
        <w:pStyle w:val="Style3"/>
        <w:numPr>
          <w:ilvl w:val="1"/>
          <w:numId w:val="9"/>
        </w:numPr>
      </w:pPr>
      <w:r>
        <w:t>Trong các tín hiệu ngõ ra của A, B, C, D tín hiệu nào bị xung gai?</w:t>
      </w:r>
    </w:p>
    <w:p w14:paraId="15F80C44" w14:textId="77777777" w:rsidR="004700BA" w:rsidRDefault="004700BA" w:rsidP="004700BA">
      <w:pPr>
        <w:pStyle w:val="Style3"/>
        <w:numPr>
          <w:ilvl w:val="1"/>
          <w:numId w:val="9"/>
        </w:numPr>
      </w:pPr>
      <w:r>
        <w:t>So sánh tần số của B, D với xung CLK.</w:t>
      </w:r>
    </w:p>
    <w:p w14:paraId="67FB5096" w14:textId="77777777" w:rsidR="00065EFB" w:rsidRPr="00065EFB" w:rsidRDefault="00F77D46" w:rsidP="00082A9F">
      <w:pPr>
        <w:pStyle w:val="Style4"/>
      </w:pPr>
      <w:r>
        <w:t>Cho mạch đếm sau:</w:t>
      </w:r>
    </w:p>
    <w:p w14:paraId="2F4F7A10" w14:textId="77777777" w:rsidR="00065EFB" w:rsidRDefault="00F77D46" w:rsidP="00F77D46">
      <w:pPr>
        <w:pStyle w:val="Style3"/>
        <w:numPr>
          <w:ilvl w:val="0"/>
          <w:numId w:val="0"/>
        </w:numPr>
        <w:ind w:left="142"/>
        <w:jc w:val="center"/>
      </w:pPr>
      <w:r>
        <w:rPr>
          <w:noProof/>
        </w:rPr>
        <w:drawing>
          <wp:inline distT="0" distB="0" distL="0" distR="0" wp14:anchorId="5E66656D" wp14:editId="13621EB8">
            <wp:extent cx="5370394" cy="1521038"/>
            <wp:effectExtent l="0" t="0" r="1905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84724" cy="1525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A7D0D" w14:textId="77777777" w:rsidR="00F77D46" w:rsidRDefault="00F77D46" w:rsidP="00F77D46">
      <w:pPr>
        <w:pStyle w:val="Style3"/>
        <w:numPr>
          <w:ilvl w:val="0"/>
          <w:numId w:val="0"/>
        </w:numPr>
        <w:ind w:left="142"/>
      </w:pPr>
    </w:p>
    <w:p w14:paraId="086C08E8" w14:textId="77777777" w:rsidR="00F77D46" w:rsidRDefault="00F77D46" w:rsidP="00F77D46">
      <w:pPr>
        <w:pStyle w:val="Style3"/>
        <w:numPr>
          <w:ilvl w:val="1"/>
          <w:numId w:val="9"/>
        </w:numPr>
      </w:pPr>
      <w:r>
        <w:t>Xác định MOD của mạch đếm trên.</w:t>
      </w:r>
    </w:p>
    <w:p w14:paraId="339E7410" w14:textId="77777777" w:rsidR="00F77D46" w:rsidRDefault="00F77D46" w:rsidP="00F77D46">
      <w:pPr>
        <w:pStyle w:val="Style3"/>
        <w:numPr>
          <w:ilvl w:val="1"/>
          <w:numId w:val="9"/>
        </w:numPr>
      </w:pPr>
      <w:r>
        <w:t>Tần số của tín hiệu ngõ xuất OUTPUT (Q2 của U2) bằng bao nhiêu lần tín hiệu CLK?</w:t>
      </w:r>
    </w:p>
    <w:p w14:paraId="60D76419" w14:textId="77777777" w:rsidR="00F77D46" w:rsidRDefault="00F77D46" w:rsidP="00F77D46">
      <w:pPr>
        <w:pStyle w:val="Style3"/>
        <w:numPr>
          <w:ilvl w:val="1"/>
          <w:numId w:val="9"/>
        </w:numPr>
      </w:pPr>
      <w:r>
        <w:t>Trong các tín hiệu Q3, Q2, Q1, Q0 của U1 và U2, tín hiệu nào bị xung gai?</w:t>
      </w:r>
    </w:p>
    <w:p w14:paraId="42280E90" w14:textId="77777777" w:rsidR="00F77D46" w:rsidRDefault="00F77D46" w:rsidP="00F77D46">
      <w:pPr>
        <w:pStyle w:val="Style3"/>
        <w:numPr>
          <w:ilvl w:val="1"/>
          <w:numId w:val="9"/>
        </w:numPr>
      </w:pPr>
      <w:r>
        <w:t>Xác định Duty Cycle (Mức 1) của tín hiệu Q2 của U1.</w:t>
      </w:r>
    </w:p>
    <w:p w14:paraId="15C39158" w14:textId="77777777" w:rsidR="00F77D46" w:rsidRDefault="00F77D46" w:rsidP="00F77D46">
      <w:pPr>
        <w:pStyle w:val="Style3"/>
        <w:numPr>
          <w:ilvl w:val="1"/>
          <w:numId w:val="9"/>
        </w:numPr>
      </w:pPr>
      <w:r>
        <w:t>Xác định Duty Cycle (Múc 1) của tín hiệu ngõ xuất OUTPUT (Q2 của U2)</w:t>
      </w:r>
    </w:p>
    <w:p w14:paraId="0AAB8715" w14:textId="77777777" w:rsidR="005335CA" w:rsidRDefault="005335CA" w:rsidP="00082A9F">
      <w:pPr>
        <w:pStyle w:val="Style4"/>
      </w:pPr>
      <w:r>
        <w:t>Thiết kế mạch đếm bất đồng bộ MOD – 40 chỉ dùng IC 74293.</w:t>
      </w:r>
    </w:p>
    <w:p w14:paraId="7169E740" w14:textId="77777777" w:rsidR="005335CA" w:rsidRDefault="005335CA" w:rsidP="005335CA">
      <w:pPr>
        <w:pStyle w:val="Style3"/>
        <w:numPr>
          <w:ilvl w:val="0"/>
          <w:numId w:val="0"/>
        </w:numPr>
        <w:ind w:left="720"/>
        <w:jc w:val="center"/>
      </w:pPr>
      <w:r>
        <w:rPr>
          <w:b/>
          <w:noProof/>
        </w:rPr>
        <w:drawing>
          <wp:inline distT="0" distB="0" distL="0" distR="0" wp14:anchorId="442D4860" wp14:editId="183E5103">
            <wp:extent cx="2457450" cy="1339850"/>
            <wp:effectExtent l="1905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1339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96C0D" w14:textId="77777777" w:rsidR="004700BA" w:rsidRDefault="004700BA" w:rsidP="00065EFB">
      <w:pPr>
        <w:pStyle w:val="Style3"/>
        <w:numPr>
          <w:ilvl w:val="0"/>
          <w:numId w:val="9"/>
        </w:numPr>
      </w:pPr>
      <w:r>
        <w:t xml:space="preserve">Thiết kế mạch đếm đồng bộ </w:t>
      </w:r>
      <w:r w:rsidR="00D42329">
        <w:t>4-bit BCD</w:t>
      </w:r>
      <w:r>
        <w:t>:</w:t>
      </w:r>
    </w:p>
    <w:p w14:paraId="5E12F47B" w14:textId="77777777" w:rsidR="004700BA" w:rsidRDefault="004700BA" w:rsidP="004700BA">
      <w:pPr>
        <w:pStyle w:val="Style3"/>
        <w:numPr>
          <w:ilvl w:val="1"/>
          <w:numId w:val="9"/>
        </w:numPr>
      </w:pPr>
      <w:r>
        <w:t>Sử dụng J-K Flip-Flop</w:t>
      </w:r>
    </w:p>
    <w:p w14:paraId="1839F0A5" w14:textId="77777777" w:rsidR="004700BA" w:rsidRDefault="004700BA" w:rsidP="004700BA">
      <w:pPr>
        <w:pStyle w:val="Style3"/>
        <w:numPr>
          <w:ilvl w:val="1"/>
          <w:numId w:val="9"/>
        </w:numPr>
      </w:pPr>
      <w:r>
        <w:t>Sử dụng D Flip-Flop</w:t>
      </w:r>
    </w:p>
    <w:p w14:paraId="01D1BB3E" w14:textId="77777777" w:rsidR="004700BA" w:rsidRDefault="004700BA" w:rsidP="004700BA">
      <w:pPr>
        <w:pStyle w:val="Style3"/>
        <w:numPr>
          <w:ilvl w:val="1"/>
          <w:numId w:val="9"/>
        </w:numPr>
      </w:pPr>
      <w:r>
        <w:t>Sử dụng T Flip-Flop</w:t>
      </w:r>
    </w:p>
    <w:p w14:paraId="6608F012" w14:textId="77777777" w:rsidR="004700BA" w:rsidRDefault="004700BA" w:rsidP="004700BA">
      <w:pPr>
        <w:pStyle w:val="Style3"/>
        <w:numPr>
          <w:ilvl w:val="0"/>
          <w:numId w:val="9"/>
        </w:numPr>
      </w:pPr>
      <w:r>
        <w:lastRenderedPageBreak/>
        <w:t xml:space="preserve">Sử dụng J-K Flip-Flop để thiết kế mạch đếm đồng bộ theo sơ đồ trạng thái </w:t>
      </w:r>
      <w:r w:rsidR="00557574">
        <w:t>dưới đây. Các trạng thái 110, 010 là các trạng thái bắt đầu.</w:t>
      </w:r>
    </w:p>
    <w:p w14:paraId="7FEEC55E" w14:textId="77777777" w:rsidR="00557574" w:rsidRDefault="00557574" w:rsidP="00557574">
      <w:pPr>
        <w:pStyle w:val="Style3"/>
        <w:numPr>
          <w:ilvl w:val="0"/>
          <w:numId w:val="0"/>
        </w:numPr>
        <w:ind w:left="720"/>
      </w:pPr>
    </w:p>
    <w:p w14:paraId="0616AE66" w14:textId="77777777" w:rsidR="004700BA" w:rsidRDefault="004700BA" w:rsidP="004700BA">
      <w:pPr>
        <w:pStyle w:val="Style3"/>
        <w:numPr>
          <w:ilvl w:val="0"/>
          <w:numId w:val="0"/>
        </w:numPr>
        <w:ind w:left="720"/>
        <w:jc w:val="center"/>
      </w:pPr>
      <w:r>
        <w:rPr>
          <w:noProof/>
        </w:rPr>
        <w:drawing>
          <wp:inline distT="0" distB="0" distL="0" distR="0" wp14:anchorId="38760C8D" wp14:editId="1B958DC6">
            <wp:extent cx="5029200" cy="1724220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35670" cy="1726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D2D49" w14:textId="77777777" w:rsidR="004700BA" w:rsidRDefault="004700BA" w:rsidP="00557574">
      <w:pPr>
        <w:pStyle w:val="Style3"/>
        <w:numPr>
          <w:ilvl w:val="0"/>
          <w:numId w:val="0"/>
        </w:numPr>
      </w:pPr>
    </w:p>
    <w:p w14:paraId="732F2621" w14:textId="77777777" w:rsidR="00557574" w:rsidRDefault="00AD1B4A" w:rsidP="00A87DB3">
      <w:pPr>
        <w:pStyle w:val="Style3"/>
        <w:numPr>
          <w:ilvl w:val="0"/>
          <w:numId w:val="9"/>
        </w:numPr>
      </w:pPr>
      <w:r>
        <w:t>Thiết kế mạch đếm đồng bộ MOD-12 có thể đếm lên/xuống sử dụng D Flip-Flop.  Mạch sử dụng tín hiệu đầu vào U để xác định trạng thái đếm lên (U = 1) hay đếm xuống (U= 0)</w:t>
      </w:r>
    </w:p>
    <w:p w14:paraId="72D6AD4E" w14:textId="77777777" w:rsidR="00A87DB3" w:rsidRDefault="00A87DB3" w:rsidP="00A87DB3">
      <w:pPr>
        <w:pStyle w:val="Style3"/>
        <w:numPr>
          <w:ilvl w:val="0"/>
          <w:numId w:val="0"/>
        </w:numPr>
        <w:ind w:left="720"/>
      </w:pPr>
    </w:p>
    <w:p w14:paraId="30C38A24" w14:textId="77777777" w:rsidR="00A87DB3" w:rsidRDefault="007F0654" w:rsidP="00A87DB3">
      <w:pPr>
        <w:pStyle w:val="Style3"/>
        <w:numPr>
          <w:ilvl w:val="0"/>
          <w:numId w:val="9"/>
        </w:numPr>
      </w:pPr>
      <w:r>
        <w:t>Thiết kế mạch đếm sử dụng 2 J-K Flip-flop và một tín hiệu đầu vào X</w:t>
      </w:r>
      <w:r w:rsidR="00A87DB3">
        <w:t xml:space="preserve">. Trong đó, nếu X = 0, mạch đếm sẽ tiến hành đếm theo chu trình 0 </w:t>
      </w:r>
      <w:r w:rsidR="0002205F" w:rsidRPr="00082A9F">
        <w:rPr>
          <w:b/>
        </w:rPr>
        <w:sym w:font="Wingdings" w:char="F0E0"/>
      </w:r>
      <w:r w:rsidR="00A87DB3">
        <w:t xml:space="preserve"> 1 </w:t>
      </w:r>
      <w:r w:rsidR="0002205F" w:rsidRPr="00082A9F">
        <w:rPr>
          <w:b/>
        </w:rPr>
        <w:sym w:font="Wingdings" w:char="F0E0"/>
      </w:r>
      <w:r w:rsidR="0002205F">
        <w:t xml:space="preserve"> 2 </w:t>
      </w:r>
      <w:r w:rsidR="0002205F" w:rsidRPr="00082A9F">
        <w:rPr>
          <w:b/>
        </w:rPr>
        <w:sym w:font="Wingdings" w:char="F0E0"/>
      </w:r>
      <w:r w:rsidR="0002205F">
        <w:t xml:space="preserve"> 3 </w:t>
      </w:r>
      <w:r w:rsidR="0002205F" w:rsidRPr="00082A9F">
        <w:rPr>
          <w:b/>
        </w:rPr>
        <w:sym w:font="Wingdings" w:char="F0E0"/>
      </w:r>
      <w:r w:rsidR="0002205F">
        <w:rPr>
          <w:b/>
        </w:rPr>
        <w:t xml:space="preserve"> </w:t>
      </w:r>
      <w:r w:rsidR="0002205F">
        <w:t xml:space="preserve">0 </w:t>
      </w:r>
      <w:r w:rsidR="0002205F" w:rsidRPr="00082A9F">
        <w:rPr>
          <w:b/>
        </w:rPr>
        <w:sym w:font="Wingdings" w:char="F0E0"/>
      </w:r>
      <w:r w:rsidR="00A87DB3">
        <w:t xml:space="preserve"> …; nếu X = 1, mạch đếm sẽ đếm theo chu trình 0 </w:t>
      </w:r>
      <w:r w:rsidR="0002205F" w:rsidRPr="00082A9F">
        <w:rPr>
          <w:b/>
        </w:rPr>
        <w:sym w:font="Wingdings" w:char="F0E0"/>
      </w:r>
      <w:r w:rsidR="00A87DB3">
        <w:t xml:space="preserve"> 1 </w:t>
      </w:r>
      <w:r w:rsidR="0002205F" w:rsidRPr="00082A9F">
        <w:rPr>
          <w:b/>
        </w:rPr>
        <w:sym w:font="Wingdings" w:char="F0E0"/>
      </w:r>
      <w:r w:rsidR="00A87DB3">
        <w:t xml:space="preserve"> 2 </w:t>
      </w:r>
      <w:r w:rsidR="0002205F" w:rsidRPr="00082A9F">
        <w:rPr>
          <w:b/>
        </w:rPr>
        <w:sym w:font="Wingdings" w:char="F0E0"/>
      </w:r>
      <w:r w:rsidR="00A87DB3">
        <w:t xml:space="preserve"> 0 </w:t>
      </w:r>
      <w:r w:rsidR="0002205F" w:rsidRPr="00082A9F">
        <w:rPr>
          <w:b/>
        </w:rPr>
        <w:sym w:font="Wingdings" w:char="F0E0"/>
      </w:r>
      <w:r w:rsidR="00A87DB3">
        <w:t xml:space="preserve"> … . Giả sử X sẽ không là 1 khi trạng thái của bộ đếm đang là 3. </w:t>
      </w:r>
    </w:p>
    <w:p w14:paraId="589743D8" w14:textId="77777777" w:rsidR="007370C6" w:rsidRPr="00082A9F" w:rsidRDefault="00A87DB3" w:rsidP="0002205F">
      <w:pPr>
        <w:pStyle w:val="Style5"/>
      </w:pPr>
      <w:r w:rsidRPr="00082A9F">
        <w:t>Mạch MSI</w:t>
      </w:r>
    </w:p>
    <w:p w14:paraId="3E129B39" w14:textId="77777777" w:rsidR="005335CA" w:rsidRDefault="005335CA" w:rsidP="00082A9F">
      <w:pPr>
        <w:pStyle w:val="Style4"/>
        <w:numPr>
          <w:ilvl w:val="0"/>
          <w:numId w:val="14"/>
        </w:numPr>
      </w:pPr>
      <w:r>
        <w:t>Thiết kế bộ chuyển đổi mã nhị phân 4-bit sang mã GRAY sử dụng bảng chân trị dưới đây</w:t>
      </w:r>
    </w:p>
    <w:p w14:paraId="6AD9A6CE" w14:textId="77777777" w:rsidR="005335CA" w:rsidRDefault="005335CA" w:rsidP="005335CA">
      <w:pPr>
        <w:pStyle w:val="Style4"/>
        <w:numPr>
          <w:ilvl w:val="0"/>
          <w:numId w:val="0"/>
        </w:numPr>
        <w:ind w:left="720"/>
      </w:pPr>
    </w:p>
    <w:p w14:paraId="3AE12984" w14:textId="7D0C7E24" w:rsidR="005335CA" w:rsidRDefault="005335CA" w:rsidP="00770D91">
      <w:pPr>
        <w:pStyle w:val="Style4"/>
        <w:numPr>
          <w:ilvl w:val="0"/>
          <w:numId w:val="0"/>
        </w:numPr>
        <w:ind w:left="720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5408" behindDoc="0" locked="0" layoutInCell="1" allowOverlap="1" wp14:anchorId="615401F9" wp14:editId="5E51A3F9">
            <wp:simplePos x="3024554" y="4978958"/>
            <wp:positionH relativeFrom="column">
              <wp:posOffset>3027352</wp:posOffset>
            </wp:positionH>
            <wp:positionV relativeFrom="paragraph">
              <wp:align>top</wp:align>
            </wp:positionV>
            <wp:extent cx="2327572" cy="3272717"/>
            <wp:effectExtent l="0" t="0" r="0" b="4445"/>
            <wp:wrapSquare wrapText="bothSides"/>
            <wp:docPr id="12" name="Picture 12" descr="Kết quả hình ảnh cho binary to gray co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Kết quả hình ảnh cho binary to gray cod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572" cy="3272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70D91">
        <w:br w:type="textWrapping" w:clear="all"/>
      </w:r>
    </w:p>
    <w:p w14:paraId="6B029061" w14:textId="77777777" w:rsidR="005335CA" w:rsidRDefault="005335CA" w:rsidP="005335CA">
      <w:pPr>
        <w:pStyle w:val="Style4"/>
        <w:numPr>
          <w:ilvl w:val="0"/>
          <w:numId w:val="0"/>
        </w:numPr>
        <w:ind w:left="720"/>
        <w:jc w:val="center"/>
      </w:pPr>
    </w:p>
    <w:p w14:paraId="5C69DADD" w14:textId="77777777" w:rsidR="00082A9F" w:rsidRDefault="00082A9F" w:rsidP="00A87DB3">
      <w:pPr>
        <w:pStyle w:val="Style4"/>
      </w:pPr>
      <w:r>
        <w:t>Thiết kế mạch hiển thị số BCD ra LED-7 Segment theo sơ đồ khối dưới đây. Biết các thanh LED trong LED – 7 Segment tích cực mức cao. (Không cần vẽ sơ đồ mạch)</w:t>
      </w:r>
    </w:p>
    <w:p w14:paraId="63FE336A" w14:textId="77777777" w:rsidR="00082A9F" w:rsidRDefault="00C21795" w:rsidP="00082A9F">
      <w:pPr>
        <w:pStyle w:val="Style4"/>
        <w:numPr>
          <w:ilvl w:val="0"/>
          <w:numId w:val="0"/>
        </w:numPr>
        <w:ind w:left="720"/>
        <w:jc w:val="center"/>
      </w:pPr>
      <w:r w:rsidRPr="00753505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7493DA30" wp14:editId="67265939">
            <wp:simplePos x="0" y="0"/>
            <wp:positionH relativeFrom="column">
              <wp:posOffset>3042920</wp:posOffset>
            </wp:positionH>
            <wp:positionV relativeFrom="paragraph">
              <wp:posOffset>1400810</wp:posOffset>
            </wp:positionV>
            <wp:extent cx="1191260" cy="2015490"/>
            <wp:effectExtent l="6985" t="0" r="0" b="0"/>
            <wp:wrapTight wrapText="bothSides">
              <wp:wrapPolygon edited="0">
                <wp:start x="21473" y="-75"/>
                <wp:lineTo x="403" y="-75"/>
                <wp:lineTo x="403" y="21362"/>
                <wp:lineTo x="21473" y="21362"/>
                <wp:lineTo x="21473" y="-75"/>
              </wp:wrapPolygon>
            </wp:wrapTight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191260" cy="2015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2A9F">
        <w:rPr>
          <w:noProof/>
        </w:rPr>
        <w:drawing>
          <wp:inline distT="0" distB="0" distL="0" distR="0" wp14:anchorId="6EDCA5A4" wp14:editId="21CB6BE8">
            <wp:extent cx="2992755" cy="1531620"/>
            <wp:effectExtent l="0" t="0" r="0" b="0"/>
            <wp:docPr id="2" name="Picture 2" descr="https://encrypted-tbn0.gstatic.com/images?q=tbn:ANd9GcQil5tvu84P3WYV7XovwwtrNnAPhAxth-j1bbQuVE1SiRV6fsB8RA&amp;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encrypted-tbn0.gstatic.com/images?q=tbn:ANd9GcQil5tvu84P3WYV7XovwwtrNnAPhAxth-j1bbQuVE1SiRV6fsB8RA&amp;s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2755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74F43" w14:textId="77777777" w:rsidR="00C21795" w:rsidRDefault="00C21795" w:rsidP="00A87DB3">
      <w:pPr>
        <w:pStyle w:val="Style4"/>
      </w:pPr>
      <w:r>
        <w:t>Xác định biểu thức tương ứng với mạch dưới đây:</w:t>
      </w:r>
    </w:p>
    <w:p w14:paraId="75788A70" w14:textId="77777777" w:rsidR="00C21795" w:rsidRDefault="00C21795" w:rsidP="00C21795">
      <w:pPr>
        <w:pStyle w:val="Style4"/>
        <w:numPr>
          <w:ilvl w:val="0"/>
          <w:numId w:val="0"/>
        </w:numPr>
        <w:ind w:left="720"/>
      </w:pPr>
    </w:p>
    <w:p w14:paraId="2C63E75F" w14:textId="77777777" w:rsidR="00C21795" w:rsidRDefault="00C21795" w:rsidP="00C21795">
      <w:pPr>
        <w:pStyle w:val="Style4"/>
        <w:numPr>
          <w:ilvl w:val="0"/>
          <w:numId w:val="0"/>
        </w:numPr>
        <w:ind w:left="720"/>
      </w:pPr>
    </w:p>
    <w:p w14:paraId="0FAFE495" w14:textId="77777777" w:rsidR="00C21795" w:rsidRDefault="00C21795" w:rsidP="00C21795">
      <w:pPr>
        <w:pStyle w:val="Style4"/>
        <w:numPr>
          <w:ilvl w:val="0"/>
          <w:numId w:val="0"/>
        </w:numPr>
        <w:ind w:left="720"/>
      </w:pPr>
    </w:p>
    <w:p w14:paraId="69E0DD07" w14:textId="77777777" w:rsidR="00C21795" w:rsidRDefault="00C21795" w:rsidP="00C21795">
      <w:pPr>
        <w:pStyle w:val="Style4"/>
        <w:numPr>
          <w:ilvl w:val="0"/>
          <w:numId w:val="0"/>
        </w:numPr>
        <w:ind w:left="720"/>
      </w:pPr>
    </w:p>
    <w:p w14:paraId="728C3885" w14:textId="77777777" w:rsidR="00C21795" w:rsidRDefault="00C21795" w:rsidP="00C21795">
      <w:pPr>
        <w:pStyle w:val="Style4"/>
        <w:numPr>
          <w:ilvl w:val="0"/>
          <w:numId w:val="0"/>
        </w:numPr>
        <w:ind w:left="720"/>
      </w:pPr>
    </w:p>
    <w:p w14:paraId="08614480" w14:textId="77777777" w:rsidR="00C21795" w:rsidRDefault="00C21795" w:rsidP="00C21795">
      <w:pPr>
        <w:pStyle w:val="Style4"/>
        <w:numPr>
          <w:ilvl w:val="0"/>
          <w:numId w:val="0"/>
        </w:numPr>
        <w:ind w:left="720"/>
      </w:pPr>
    </w:p>
    <w:p w14:paraId="168D917C" w14:textId="77777777" w:rsidR="00C21795" w:rsidRDefault="00C21795" w:rsidP="00C21795">
      <w:pPr>
        <w:pStyle w:val="Style4"/>
        <w:numPr>
          <w:ilvl w:val="0"/>
          <w:numId w:val="0"/>
        </w:numPr>
        <w:ind w:left="720"/>
      </w:pPr>
    </w:p>
    <w:p w14:paraId="5012F140" w14:textId="77777777" w:rsidR="00C21795" w:rsidRDefault="00C21795" w:rsidP="00A87DB3">
      <w:pPr>
        <w:pStyle w:val="Style4"/>
      </w:pPr>
      <w:r>
        <w:t>Cho bộ MUX như hình dưới đây. Xác định biểu thức f(cba), biết c và SEL(1) là MSB.</w:t>
      </w:r>
    </w:p>
    <w:p w14:paraId="01BE0EBA" w14:textId="77777777" w:rsidR="00C21795" w:rsidRDefault="00C21795" w:rsidP="00C21795">
      <w:pPr>
        <w:pStyle w:val="Style4"/>
        <w:numPr>
          <w:ilvl w:val="0"/>
          <w:numId w:val="0"/>
        </w:numPr>
        <w:ind w:left="720"/>
      </w:pPr>
      <w:r w:rsidRPr="00C21795">
        <w:rPr>
          <w:noProof/>
        </w:rPr>
        <w:drawing>
          <wp:anchor distT="0" distB="0" distL="114300" distR="114300" simplePos="0" relativeHeight="251659264" behindDoc="0" locked="0" layoutInCell="1" allowOverlap="1" wp14:anchorId="6414C202" wp14:editId="0B63AEBB">
            <wp:simplePos x="0" y="0"/>
            <wp:positionH relativeFrom="column">
              <wp:posOffset>2925445</wp:posOffset>
            </wp:positionH>
            <wp:positionV relativeFrom="paragraph">
              <wp:posOffset>186690</wp:posOffset>
            </wp:positionV>
            <wp:extent cx="1920240" cy="1047750"/>
            <wp:effectExtent l="0" t="0" r="3810" b="0"/>
            <wp:wrapNone/>
            <wp:docPr id="5" name="Picture 5" descr="1-bit 4 to 1 multiplexer (MUX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1-bit 4 to 1 multiplexer (MUX)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4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21795"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FC3D90E" wp14:editId="776ADCC1">
                <wp:simplePos x="0" y="0"/>
                <wp:positionH relativeFrom="column">
                  <wp:posOffset>3797300</wp:posOffset>
                </wp:positionH>
                <wp:positionV relativeFrom="paragraph">
                  <wp:posOffset>245745</wp:posOffset>
                </wp:positionV>
                <wp:extent cx="1154430" cy="652780"/>
                <wp:effectExtent l="0" t="0" r="7620" b="0"/>
                <wp:wrapNone/>
                <wp:docPr id="26" name="Group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54430" cy="652780"/>
                          <a:chOff x="9011" y="483"/>
                          <a:chExt cx="10073" cy="5499"/>
                        </a:xfrm>
                      </wpg:grpSpPr>
                      <wps:wsp>
                        <wps:cNvPr id="2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9011" y="3871"/>
                            <a:ext cx="4175" cy="2111"/>
                          </a:xfrm>
                          <a:prstGeom prst="rect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F93CB1" w14:textId="77777777" w:rsidR="00C21795" w:rsidRPr="00F3738F" w:rsidRDefault="00C21795" w:rsidP="00C21795">
                              <w:pPr>
                                <w:spacing w:line="192" w:lineRule="auto"/>
                                <w:jc w:val="center"/>
                                <w:rPr>
                                  <w:b/>
                                </w:rPr>
                              </w:pPr>
                              <w:r w:rsidRPr="00F3738F">
                                <w:rPr>
                                  <w:b/>
                                </w:rPr>
                                <w:t>MUX</w:t>
                              </w:r>
                            </w:p>
                            <w:p w14:paraId="129A15F7" w14:textId="77777777" w:rsidR="00C21795" w:rsidRPr="00F3738F" w:rsidRDefault="00C21795" w:rsidP="00C21795">
                              <w:pPr>
                                <w:jc w:val="right"/>
                                <w:rPr>
                                  <w:b/>
                                  <w:sz w:val="20"/>
                                </w:rPr>
                              </w:pPr>
                            </w:p>
                            <w:p w14:paraId="3C495908" w14:textId="77777777" w:rsidR="00C21795" w:rsidRPr="00F3738F" w:rsidRDefault="00C21795" w:rsidP="00C21795">
                              <w:pPr>
                                <w:jc w:val="right"/>
                                <w:rPr>
                                  <w:b/>
                                  <w:sz w:val="20"/>
                                </w:rPr>
                              </w:pPr>
                            </w:p>
                            <w:p w14:paraId="64E95980" w14:textId="77777777" w:rsidR="00C21795" w:rsidRPr="00F3738F" w:rsidRDefault="00C21795" w:rsidP="00C21795">
                              <w:pPr>
                                <w:jc w:val="right"/>
                                <w:rPr>
                                  <w:b/>
                                  <w:sz w:val="20"/>
                                </w:rPr>
                              </w:pPr>
                            </w:p>
                            <w:p w14:paraId="671B7C48" w14:textId="77777777" w:rsidR="00C21795" w:rsidRPr="00F3738F" w:rsidRDefault="00C21795" w:rsidP="00C21795">
                              <w:pPr>
                                <w:jc w:val="right"/>
                                <w:rPr>
                                  <w:b/>
                                  <w:sz w:val="20"/>
                                </w:rPr>
                              </w:pPr>
                              <w:r w:rsidRPr="00F3738F">
                                <w:rPr>
                                  <w:b/>
                                  <w:sz w:val="20"/>
                                </w:rPr>
                                <w:t>C</w:t>
                              </w:r>
                            </w:p>
                            <w:p w14:paraId="247BCEDE" w14:textId="77777777" w:rsidR="00C21795" w:rsidRPr="00F3738F" w:rsidRDefault="00C21795" w:rsidP="00C21795">
                              <w:pPr>
                                <w:jc w:val="right"/>
                                <w:rPr>
                                  <w:b/>
                                  <w:sz w:val="20"/>
                                </w:rPr>
                              </w:pPr>
                            </w:p>
                          </w:txbxContent>
                        </wps:txbx>
                        <wps:bodyPr rot="0" vert="horz" wrap="square" lIns="18288" tIns="45720" rIns="18288" bIns="45720" anchor="ctr" anchorCtr="0" upright="1">
                          <a:noAutofit/>
                        </wps:bodyPr>
                      </wps:wsp>
                      <wps:wsp>
                        <wps:cNvPr id="2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6529" y="483"/>
                            <a:ext cx="2555" cy="1966"/>
                          </a:xfrm>
                          <a:prstGeom prst="rect">
                            <a:avLst/>
                          </a:prstGeom>
                          <a:solidFill>
                            <a:schemeClr val="l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14F720" w14:textId="77777777" w:rsidR="00C21795" w:rsidRPr="00F3738F" w:rsidRDefault="00C21795" w:rsidP="00C21795">
                              <w:pPr>
                                <w:spacing w:line="192" w:lineRule="auto"/>
                                <w:jc w:val="right"/>
                                <w:rPr>
                                  <w:b/>
                                </w:rPr>
                              </w:pPr>
                              <w:r w:rsidRPr="00F3738F">
                                <w:rPr>
                                  <w:b/>
                                </w:rPr>
                                <w:t>f</w:t>
                              </w:r>
                            </w:p>
                            <w:p w14:paraId="3F5932E8" w14:textId="77777777" w:rsidR="00C21795" w:rsidRPr="00F3738F" w:rsidRDefault="00C21795" w:rsidP="00C21795">
                              <w:pPr>
                                <w:jc w:val="right"/>
                                <w:rPr>
                                  <w:b/>
                                </w:rPr>
                              </w:pPr>
                            </w:p>
                            <w:p w14:paraId="5C02D588" w14:textId="77777777" w:rsidR="00C21795" w:rsidRPr="00F3738F" w:rsidRDefault="00C21795" w:rsidP="00C21795">
                              <w:pPr>
                                <w:jc w:val="right"/>
                                <w:rPr>
                                  <w:b/>
                                </w:rPr>
                              </w:pPr>
                            </w:p>
                          </w:txbxContent>
                        </wps:txbx>
                        <wps:bodyPr rot="0" vert="horz" wrap="square" lIns="4572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C3D90E" id="Group 26" o:spid="_x0000_s1026" style="position:absolute;left:0;text-align:left;margin-left:299pt;margin-top:19.35pt;width:90.9pt;height:51.4pt;z-index:251660288;mso-width-relative:margin;mso-height-relative:margin" coordorigin="9011,483" coordsize="10073,54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">
                <v:rect id="Rectangle 17" o:spid="_x0000_s1027" style="position:absolute;left:9011;top:3871;width:4175;height:21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" fillcolor="white [3201]" stroked="f" strokeweight="2pt">
                  <v:textbox inset="1.44pt,,1.44pt">
                    <w:txbxContent>
                      <w:p w:rsidR="00C21795" w:rsidRPr="00F3738F" w:rsidRDefault="00C21795" w:rsidP="00C21795">
                        <w:pPr>
                          <w:spacing w:line="192" w:lineRule="auto"/>
                          <w:jc w:val="center"/>
                          <w:rPr>
                            <w:b/>
                          </w:rPr>
                        </w:pPr>
                        <w:r w:rsidRPr="00F3738F">
                          <w:rPr>
                            <w:b/>
                          </w:rPr>
                          <w:t>MUX</w:t>
                        </w:r>
                      </w:p>
                      <w:p w:rsidR="00C21795" w:rsidRPr="00F3738F" w:rsidRDefault="00C21795" w:rsidP="00C21795">
                        <w:pPr>
                          <w:jc w:val="right"/>
                          <w:rPr>
                            <w:b/>
                            <w:sz w:val="20"/>
                          </w:rPr>
                        </w:pPr>
                      </w:p>
                      <w:p w:rsidR="00C21795" w:rsidRPr="00F3738F" w:rsidRDefault="00C21795" w:rsidP="00C21795">
                        <w:pPr>
                          <w:jc w:val="right"/>
                          <w:rPr>
                            <w:b/>
                            <w:sz w:val="20"/>
                          </w:rPr>
                        </w:pPr>
                      </w:p>
                      <w:p w:rsidR="00C21795" w:rsidRPr="00F3738F" w:rsidRDefault="00C21795" w:rsidP="00C21795">
                        <w:pPr>
                          <w:jc w:val="right"/>
                          <w:rPr>
                            <w:b/>
                            <w:sz w:val="20"/>
                          </w:rPr>
                        </w:pPr>
                      </w:p>
                      <w:p w:rsidR="00C21795" w:rsidRPr="00F3738F" w:rsidRDefault="00C21795" w:rsidP="00C21795">
                        <w:pPr>
                          <w:jc w:val="right"/>
                          <w:rPr>
                            <w:b/>
                            <w:sz w:val="20"/>
                          </w:rPr>
                        </w:pPr>
                        <w:r w:rsidRPr="00F3738F">
                          <w:rPr>
                            <w:b/>
                            <w:sz w:val="20"/>
                          </w:rPr>
                          <w:t>C</w:t>
                        </w:r>
                      </w:p>
                      <w:p w:rsidR="00C21795" w:rsidRPr="00F3738F" w:rsidRDefault="00C21795" w:rsidP="00C21795">
                        <w:pPr>
                          <w:jc w:val="right"/>
                          <w:rPr>
                            <w:b/>
                            <w:sz w:val="20"/>
                          </w:rPr>
                        </w:pPr>
                      </w:p>
                    </w:txbxContent>
                  </v:textbox>
                </v:rect>
                <v:rect id="Rectangle 19" o:spid="_x0000_s1028" style="position:absolute;left:16529;top:483;width:2555;height:19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" fillcolor="white [3201]" stroked="f" strokeweight="2pt">
                  <v:textbox inset="3.6pt">
                    <w:txbxContent>
                      <w:p w:rsidR="00C21795" w:rsidRPr="00F3738F" w:rsidRDefault="00C21795" w:rsidP="00C21795">
                        <w:pPr>
                          <w:spacing w:line="192" w:lineRule="auto"/>
                          <w:jc w:val="right"/>
                          <w:rPr>
                            <w:b/>
                          </w:rPr>
                        </w:pPr>
                        <w:proofErr w:type="gramStart"/>
                        <w:r w:rsidRPr="00F3738F">
                          <w:rPr>
                            <w:b/>
                          </w:rPr>
                          <w:t>f</w:t>
                        </w:r>
                        <w:proofErr w:type="gramEnd"/>
                      </w:p>
                      <w:p w:rsidR="00C21795" w:rsidRPr="00F3738F" w:rsidRDefault="00C21795" w:rsidP="00C21795">
                        <w:pPr>
                          <w:jc w:val="right"/>
                          <w:rPr>
                            <w:b/>
                          </w:rPr>
                        </w:pPr>
                      </w:p>
                      <w:p w:rsidR="00C21795" w:rsidRPr="00F3738F" w:rsidRDefault="00C21795" w:rsidP="00C21795">
                        <w:pPr>
                          <w:jc w:val="right"/>
                          <w:rPr>
                            <w:b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  <w:r w:rsidRPr="00C21795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98F7C8F" wp14:editId="10AA639A">
                <wp:simplePos x="0" y="0"/>
                <wp:positionH relativeFrom="column">
                  <wp:posOffset>2686050</wp:posOffset>
                </wp:positionH>
                <wp:positionV relativeFrom="paragraph">
                  <wp:posOffset>188622</wp:posOffset>
                </wp:positionV>
                <wp:extent cx="300845" cy="1011058"/>
                <wp:effectExtent l="0" t="0" r="4445" b="0"/>
                <wp:wrapNone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0845" cy="1011058"/>
                          <a:chOff x="0" y="0"/>
                          <a:chExt cx="300845" cy="1011058"/>
                        </a:xfrm>
                      </wpg:grpSpPr>
                      <wps:wsp>
                        <wps:cNvPr id="34" name="Text Box 34"/>
                        <wps:cNvSpPr txBox="1"/>
                        <wps:spPr>
                          <a:xfrm>
                            <a:off x="7951" y="421419"/>
                            <a:ext cx="292894" cy="2000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88BB8C0" w14:textId="77777777" w:rsidR="00C21795" w:rsidRPr="00CB67FD" w:rsidRDefault="00C21795" w:rsidP="00C21795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CB67FD">
                                <w:rPr>
                                  <w:rFonts w:asciiTheme="majorHAnsi" w:hAnsiTheme="majorHAnsi" w:cstheme="majorHAnsi"/>
                                  <w:b/>
                                  <w:sz w:val="20"/>
                                  <w:szCs w:val="20"/>
                                </w:rPr>
                                <w:t>c’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08000" tIns="36000" rIns="3600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" name="Text Box 35"/>
                        <wps:cNvSpPr txBox="1"/>
                        <wps:spPr>
                          <a:xfrm>
                            <a:off x="0" y="286247"/>
                            <a:ext cx="221456" cy="2000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259B504D" w14:textId="77777777" w:rsidR="00C21795" w:rsidRPr="00CB67FD" w:rsidRDefault="00C21795" w:rsidP="00C21795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CB67FD">
                                <w:rPr>
                                  <w:rFonts w:asciiTheme="majorHAnsi" w:hAnsiTheme="majorHAnsi" w:cstheme="majorHAnsi"/>
                                  <w:b/>
                                  <w:sz w:val="20"/>
                                  <w:szCs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08000" tIns="36000" rIns="3600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7951" y="135172"/>
                            <a:ext cx="292894" cy="2000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4C64C6D" w14:textId="77777777" w:rsidR="00C21795" w:rsidRPr="00CB67FD" w:rsidRDefault="00C21795" w:rsidP="00C21795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CB67FD">
                                <w:rPr>
                                  <w:rFonts w:asciiTheme="majorHAnsi" w:hAnsiTheme="majorHAnsi" w:cstheme="majorHAnsi"/>
                                  <w:b/>
                                  <w:sz w:val="20"/>
                                  <w:szCs w:val="20"/>
                                </w:rPr>
                                <w:t>c’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08000" tIns="36000" rIns="3600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Text Box 37"/>
                        <wps:cNvSpPr txBox="1"/>
                        <wps:spPr>
                          <a:xfrm>
                            <a:off x="7951" y="0"/>
                            <a:ext cx="221456" cy="2000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59EE2E6" w14:textId="77777777" w:rsidR="00C21795" w:rsidRPr="00CB67FD" w:rsidRDefault="00C21795" w:rsidP="00C21795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CB67FD">
                                <w:rPr>
                                  <w:rFonts w:asciiTheme="majorHAnsi" w:hAnsiTheme="majorHAnsi" w:cstheme="majorHAnsi"/>
                                  <w:b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08000" tIns="36000" rIns="3600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Text Box 38"/>
                        <wps:cNvSpPr txBox="1"/>
                        <wps:spPr>
                          <a:xfrm>
                            <a:off x="0" y="811033"/>
                            <a:ext cx="221456" cy="2000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E547A9A" w14:textId="77777777" w:rsidR="00C21795" w:rsidRPr="00CB67FD" w:rsidRDefault="00C21795" w:rsidP="00C21795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CB67FD">
                                <w:rPr>
                                  <w:rFonts w:asciiTheme="majorHAnsi" w:hAnsiTheme="majorHAnsi" w:cstheme="majorHAnsi"/>
                                  <w:b/>
                                  <w:sz w:val="20"/>
                                  <w:szCs w:val="20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08000" tIns="36000" rIns="3600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Text Box 39"/>
                        <wps:cNvSpPr txBox="1"/>
                        <wps:spPr>
                          <a:xfrm>
                            <a:off x="7951" y="675861"/>
                            <a:ext cx="221456" cy="2000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D3B55C3" w14:textId="77777777" w:rsidR="00C21795" w:rsidRPr="00CB67FD" w:rsidRDefault="00C21795" w:rsidP="00C21795">
                              <w:pPr>
                                <w:rPr>
                                  <w:rFonts w:asciiTheme="majorHAnsi" w:hAnsiTheme="majorHAnsi" w:cstheme="majorHAnsi"/>
                                  <w:b/>
                                  <w:sz w:val="20"/>
                                  <w:szCs w:val="20"/>
                                </w:rPr>
                              </w:pPr>
                              <w:r w:rsidRPr="00CB67FD">
                                <w:rPr>
                                  <w:rFonts w:asciiTheme="majorHAnsi" w:hAnsiTheme="majorHAnsi" w:cstheme="majorHAnsi"/>
                                  <w:b/>
                                  <w:sz w:val="20"/>
                                  <w:szCs w:val="20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08000" tIns="36000" rIns="3600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98F7C8F" id="Group 33" o:spid="_x0000_s1029" style="position:absolute;left:0;text-align:left;margin-left:211.5pt;margin-top:14.85pt;width:23.7pt;height:79.6pt;z-index:251661312;mso-width-relative:margin" coordsize="3008,101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4" o:spid="_x0000_s1030" type="#_x0000_t202" style="position:absolute;left:79;top:4214;width:2929;height:2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" fillcolor="white [3201]" stroked="f" strokeweight=".5pt">
                  <v:textbox inset="3mm,1mm,1mm,0">
                    <w:txbxContent>
                      <w:p w:rsidR="00C21795" w:rsidRPr="00CB67FD" w:rsidRDefault="00C21795" w:rsidP="00C21795">
                        <w:pPr>
                          <w:rPr>
                            <w:rFonts w:asciiTheme="majorHAnsi" w:hAnsiTheme="majorHAnsi" w:cstheme="majorHAnsi"/>
                            <w:b/>
                            <w:sz w:val="20"/>
                            <w:szCs w:val="20"/>
                          </w:rPr>
                        </w:pPr>
                        <w:proofErr w:type="gramStart"/>
                        <w:r w:rsidRPr="00CB67FD">
                          <w:rPr>
                            <w:rFonts w:asciiTheme="majorHAnsi" w:hAnsiTheme="majorHAnsi" w:cstheme="majorHAnsi"/>
                            <w:b/>
                            <w:sz w:val="20"/>
                            <w:szCs w:val="20"/>
                          </w:rPr>
                          <w:t>c</w:t>
                        </w:r>
                        <w:proofErr w:type="gramEnd"/>
                        <w:r w:rsidRPr="00CB67FD">
                          <w:rPr>
                            <w:rFonts w:asciiTheme="majorHAnsi" w:hAnsiTheme="majorHAnsi" w:cstheme="majorHAnsi"/>
                            <w:b/>
                            <w:sz w:val="20"/>
                            <w:szCs w:val="20"/>
                          </w:rPr>
                          <w:t>’</w:t>
                        </w:r>
                      </w:p>
                    </w:txbxContent>
                  </v:textbox>
                </v:shape>
                <v:shape id="Text Box 35" o:spid="_x0000_s1031" type="#_x0000_t202" style="position:absolute;top:2862;width:2214;height:2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" fillcolor="white [3201]" stroked="f" strokeweight=".5pt">
                  <v:textbox inset="3mm,1mm,1mm,0">
                    <w:txbxContent>
                      <w:p w:rsidR="00C21795" w:rsidRPr="00CB67FD" w:rsidRDefault="00C21795" w:rsidP="00C21795">
                        <w:pPr>
                          <w:rPr>
                            <w:rFonts w:asciiTheme="majorHAnsi" w:hAnsiTheme="majorHAnsi" w:cstheme="majorHAnsi"/>
                            <w:b/>
                            <w:sz w:val="20"/>
                            <w:szCs w:val="20"/>
                          </w:rPr>
                        </w:pPr>
                        <w:r w:rsidRPr="00CB67FD">
                          <w:rPr>
                            <w:rFonts w:asciiTheme="majorHAnsi" w:hAnsiTheme="majorHAnsi" w:cstheme="majorHAnsi"/>
                            <w:b/>
                            <w:sz w:val="20"/>
                            <w:szCs w:val="20"/>
                          </w:rPr>
                          <w:t>0</w:t>
                        </w:r>
                      </w:p>
                    </w:txbxContent>
                  </v:textbox>
                </v:shape>
                <v:shape id="Text Box 36" o:spid="_x0000_s1032" type="#_x0000_t202" style="position:absolute;left:79;top:1351;width:2929;height:2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" fillcolor="white [3201]" stroked="f" strokeweight=".5pt">
                  <v:textbox inset="3mm,1mm,1mm,0">
                    <w:txbxContent>
                      <w:p w:rsidR="00C21795" w:rsidRPr="00CB67FD" w:rsidRDefault="00C21795" w:rsidP="00C21795">
                        <w:pPr>
                          <w:rPr>
                            <w:rFonts w:asciiTheme="majorHAnsi" w:hAnsiTheme="majorHAnsi" w:cstheme="majorHAnsi"/>
                            <w:b/>
                            <w:sz w:val="20"/>
                            <w:szCs w:val="20"/>
                          </w:rPr>
                        </w:pPr>
                        <w:proofErr w:type="gramStart"/>
                        <w:r w:rsidRPr="00CB67FD">
                          <w:rPr>
                            <w:rFonts w:asciiTheme="majorHAnsi" w:hAnsiTheme="majorHAnsi" w:cstheme="majorHAnsi"/>
                            <w:b/>
                            <w:sz w:val="20"/>
                            <w:szCs w:val="20"/>
                          </w:rPr>
                          <w:t>c</w:t>
                        </w:r>
                        <w:proofErr w:type="gramEnd"/>
                        <w:r w:rsidRPr="00CB67FD">
                          <w:rPr>
                            <w:rFonts w:asciiTheme="majorHAnsi" w:hAnsiTheme="majorHAnsi" w:cstheme="majorHAnsi"/>
                            <w:b/>
                            <w:sz w:val="20"/>
                            <w:szCs w:val="20"/>
                          </w:rPr>
                          <w:t>’</w:t>
                        </w:r>
                      </w:p>
                    </w:txbxContent>
                  </v:textbox>
                </v:shape>
                <v:shape id="Text Box 37" o:spid="_x0000_s1033" type="#_x0000_t202" style="position:absolute;left:79;width:2215;height:2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" fillcolor="white [3201]" stroked="f" strokeweight=".5pt">
                  <v:textbox inset="3mm,1mm,1mm,0">
                    <w:txbxContent>
                      <w:p w:rsidR="00C21795" w:rsidRPr="00CB67FD" w:rsidRDefault="00C21795" w:rsidP="00C21795">
                        <w:pPr>
                          <w:rPr>
                            <w:rFonts w:asciiTheme="majorHAnsi" w:hAnsiTheme="majorHAnsi" w:cstheme="majorHAnsi"/>
                            <w:b/>
                            <w:sz w:val="20"/>
                            <w:szCs w:val="20"/>
                          </w:rPr>
                        </w:pPr>
                        <w:r w:rsidRPr="00CB67FD">
                          <w:rPr>
                            <w:rFonts w:asciiTheme="majorHAnsi" w:hAnsiTheme="majorHAnsi" w:cstheme="majorHAnsi"/>
                            <w:b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shape>
                <v:shape id="Text Box 38" o:spid="_x0000_s1034" type="#_x0000_t202" style="position:absolute;top:8110;width:2214;height:2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" fillcolor="white [3201]" stroked="f" strokeweight=".5pt">
                  <v:textbox inset="3mm,1mm,1mm,0">
                    <w:txbxContent>
                      <w:p w:rsidR="00C21795" w:rsidRPr="00CB67FD" w:rsidRDefault="00C21795" w:rsidP="00C21795">
                        <w:pPr>
                          <w:rPr>
                            <w:rFonts w:asciiTheme="majorHAnsi" w:hAnsiTheme="majorHAnsi" w:cstheme="majorHAnsi"/>
                            <w:b/>
                            <w:sz w:val="20"/>
                            <w:szCs w:val="20"/>
                          </w:rPr>
                        </w:pPr>
                        <w:proofErr w:type="gramStart"/>
                        <w:r w:rsidRPr="00CB67FD">
                          <w:rPr>
                            <w:rFonts w:asciiTheme="majorHAnsi" w:hAnsiTheme="majorHAnsi" w:cstheme="majorHAnsi"/>
                            <w:b/>
                            <w:sz w:val="20"/>
                            <w:szCs w:val="20"/>
                          </w:rPr>
                          <w:t>b</w:t>
                        </w:r>
                        <w:proofErr w:type="gramEnd"/>
                      </w:p>
                    </w:txbxContent>
                  </v:textbox>
                </v:shape>
                <v:shape id="Text Box 39" o:spid="_x0000_s1035" type="#_x0000_t202" style="position:absolute;left:79;top:6758;width:2215;height:2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" fillcolor="white [3201]" stroked="f" strokeweight=".5pt">
                  <v:textbox inset="3mm,1mm,1mm,0">
                    <w:txbxContent>
                      <w:p w:rsidR="00C21795" w:rsidRPr="00CB67FD" w:rsidRDefault="00C21795" w:rsidP="00C21795">
                        <w:pPr>
                          <w:rPr>
                            <w:rFonts w:asciiTheme="majorHAnsi" w:hAnsiTheme="majorHAnsi" w:cstheme="majorHAnsi"/>
                            <w:b/>
                            <w:sz w:val="20"/>
                            <w:szCs w:val="20"/>
                          </w:rPr>
                        </w:pPr>
                        <w:proofErr w:type="gramStart"/>
                        <w:r w:rsidRPr="00CB67FD">
                          <w:rPr>
                            <w:rFonts w:asciiTheme="majorHAnsi" w:hAnsiTheme="majorHAnsi" w:cstheme="majorHAnsi"/>
                            <w:b/>
                            <w:sz w:val="20"/>
                            <w:szCs w:val="20"/>
                          </w:rPr>
                          <w:t>a</w:t>
                        </w:r>
                        <w:proofErr w:type="gramEnd"/>
                      </w:p>
                    </w:txbxContent>
                  </v:textbox>
                </v:shape>
              </v:group>
            </w:pict>
          </mc:Fallback>
        </mc:AlternateContent>
      </w:r>
    </w:p>
    <w:p w14:paraId="7855F0C1" w14:textId="77777777" w:rsidR="00C21795" w:rsidRDefault="00C21795" w:rsidP="00C21795">
      <w:pPr>
        <w:pStyle w:val="Style4"/>
        <w:numPr>
          <w:ilvl w:val="0"/>
          <w:numId w:val="0"/>
        </w:numPr>
        <w:ind w:left="720"/>
      </w:pPr>
    </w:p>
    <w:p w14:paraId="140210EE" w14:textId="77777777" w:rsidR="00C21795" w:rsidRDefault="00C21795" w:rsidP="00C21795">
      <w:pPr>
        <w:pStyle w:val="Style4"/>
        <w:numPr>
          <w:ilvl w:val="0"/>
          <w:numId w:val="0"/>
        </w:numPr>
        <w:ind w:left="720"/>
      </w:pPr>
    </w:p>
    <w:p w14:paraId="2E5034D5" w14:textId="77777777" w:rsidR="00C21795" w:rsidRDefault="00C21795" w:rsidP="00C21795">
      <w:pPr>
        <w:pStyle w:val="Style4"/>
        <w:numPr>
          <w:ilvl w:val="0"/>
          <w:numId w:val="0"/>
        </w:numPr>
        <w:ind w:left="720"/>
      </w:pPr>
    </w:p>
    <w:p w14:paraId="560795F6" w14:textId="77777777" w:rsidR="00C21795" w:rsidRDefault="00C21795" w:rsidP="00C21795">
      <w:pPr>
        <w:pStyle w:val="Style4"/>
        <w:numPr>
          <w:ilvl w:val="0"/>
          <w:numId w:val="0"/>
        </w:numPr>
        <w:ind w:left="720"/>
      </w:pPr>
    </w:p>
    <w:p w14:paraId="7C10DC40" w14:textId="77777777" w:rsidR="00C21795" w:rsidRDefault="00C21795" w:rsidP="00C21795">
      <w:pPr>
        <w:pStyle w:val="Style4"/>
        <w:numPr>
          <w:ilvl w:val="0"/>
          <w:numId w:val="0"/>
        </w:numPr>
        <w:ind w:left="720"/>
      </w:pPr>
    </w:p>
    <w:p w14:paraId="2DDE73F2" w14:textId="77777777" w:rsidR="00C21795" w:rsidRDefault="00C21795" w:rsidP="00C21795">
      <w:pPr>
        <w:pStyle w:val="Style4"/>
        <w:numPr>
          <w:ilvl w:val="0"/>
          <w:numId w:val="0"/>
        </w:numPr>
        <w:ind w:left="720"/>
      </w:pPr>
    </w:p>
    <w:p w14:paraId="4A12C595" w14:textId="77777777" w:rsidR="00A87DB3" w:rsidRPr="005335CA" w:rsidRDefault="005335CA" w:rsidP="00A87DB3">
      <w:pPr>
        <w:pStyle w:val="Style4"/>
      </w:pPr>
      <w:r>
        <w:t xml:space="preserve">Cho hàm Z(ABCD) = </w:t>
      </w:r>
      <w:r w:rsidRPr="00AC2CF5">
        <w:rPr>
          <w:sz w:val="22"/>
        </w:rPr>
        <w:sym w:font="Symbol" w:char="F0E5"/>
      </w:r>
      <w:r w:rsidRPr="00AC2CF5">
        <w:rPr>
          <w:sz w:val="22"/>
        </w:rPr>
        <w:t xml:space="preserve"> m (2,3,5,7,11,13)</w:t>
      </w:r>
      <w:r>
        <w:rPr>
          <w:sz w:val="22"/>
        </w:rPr>
        <w:t xml:space="preserve"> với D = LSB. Thiết kế mạch chỉ sử dụng một bộ chọ</w:t>
      </w:r>
      <w:r w:rsidR="00082A9F">
        <w:rPr>
          <w:sz w:val="22"/>
        </w:rPr>
        <w:t>n kênh (Multiplexor) 8-to-1 sử IC 74151.</w:t>
      </w:r>
    </w:p>
    <w:p w14:paraId="4D32C796" w14:textId="77777777" w:rsidR="005335CA" w:rsidRDefault="005335CA" w:rsidP="005335CA">
      <w:pPr>
        <w:pStyle w:val="Style4"/>
        <w:numPr>
          <w:ilvl w:val="0"/>
          <w:numId w:val="0"/>
        </w:numPr>
        <w:ind w:left="720"/>
        <w:jc w:val="center"/>
        <w:rPr>
          <w:b/>
          <w:sz w:val="22"/>
        </w:rPr>
      </w:pPr>
      <w:r w:rsidRPr="00AC2CF5">
        <w:rPr>
          <w:b/>
          <w:sz w:val="22"/>
        </w:rPr>
        <w:fldChar w:fldCharType="begin"/>
      </w:r>
      <w:r w:rsidRPr="00AC2CF5">
        <w:rPr>
          <w:b/>
          <w:sz w:val="22"/>
        </w:rPr>
        <w:instrText xml:space="preserve"> INCLUDEPICTURE "http://www2.onu.edu/%7Ek-reid/digital/module6/74151.gif" \* MERGEFORMATINET </w:instrText>
      </w:r>
      <w:r w:rsidRPr="00AC2CF5">
        <w:rPr>
          <w:b/>
          <w:sz w:val="22"/>
        </w:rPr>
        <w:fldChar w:fldCharType="separate"/>
      </w:r>
      <w:r w:rsidRPr="00AC2CF5">
        <w:rPr>
          <w:b/>
          <w:sz w:val="22"/>
        </w:rPr>
        <w:fldChar w:fldCharType="begin"/>
      </w:r>
      <w:r w:rsidRPr="00AC2CF5">
        <w:rPr>
          <w:b/>
          <w:sz w:val="22"/>
        </w:rPr>
        <w:instrText xml:space="preserve"> INCLUDEPICTURE  "http://www2.onu.edu/~k-reid/digital/module6/74151.gif" \* MERGEFORMATINET </w:instrText>
      </w:r>
      <w:r w:rsidRPr="00AC2CF5">
        <w:rPr>
          <w:b/>
          <w:sz w:val="22"/>
        </w:rPr>
        <w:fldChar w:fldCharType="separate"/>
      </w:r>
      <w:r w:rsidRPr="00AC2CF5">
        <w:rPr>
          <w:b/>
          <w:sz w:val="22"/>
        </w:rPr>
        <w:fldChar w:fldCharType="begin"/>
      </w:r>
      <w:r w:rsidRPr="00AC2CF5">
        <w:rPr>
          <w:b/>
          <w:sz w:val="22"/>
        </w:rPr>
        <w:instrText xml:space="preserve"> INCLUDEPICTURE  "http://www2.onu.edu/~k-reid/digital/module6/74151.gif" \* MERGEFORMATINET </w:instrText>
      </w:r>
      <w:r w:rsidRPr="00AC2CF5">
        <w:rPr>
          <w:b/>
          <w:sz w:val="22"/>
        </w:rPr>
        <w:fldChar w:fldCharType="separate"/>
      </w:r>
      <w:r>
        <w:rPr>
          <w:b/>
          <w:sz w:val="22"/>
        </w:rPr>
        <w:fldChar w:fldCharType="begin"/>
      </w:r>
      <w:r>
        <w:rPr>
          <w:b/>
          <w:sz w:val="22"/>
        </w:rPr>
        <w:instrText xml:space="preserve"> INCLUDEPICTURE  "http://www2.onu.edu/~k-reid/digital/module6/74151.gif" \* MERGEFORMATINET </w:instrText>
      </w:r>
      <w:r>
        <w:rPr>
          <w:b/>
          <w:sz w:val="22"/>
        </w:rPr>
        <w:fldChar w:fldCharType="separate"/>
      </w:r>
      <w:r>
        <w:rPr>
          <w:b/>
          <w:sz w:val="22"/>
        </w:rPr>
        <w:fldChar w:fldCharType="begin"/>
      </w:r>
      <w:r>
        <w:rPr>
          <w:b/>
          <w:sz w:val="22"/>
        </w:rPr>
        <w:instrText xml:space="preserve"> INCLUDEPICTURE  "http://www2.onu.edu/~k-reid/digital/module6/74151.gif" \* MERGEFORMATINET </w:instrText>
      </w:r>
      <w:r>
        <w:rPr>
          <w:b/>
          <w:sz w:val="22"/>
        </w:rPr>
        <w:fldChar w:fldCharType="separate"/>
      </w:r>
      <w:r>
        <w:rPr>
          <w:b/>
          <w:sz w:val="22"/>
        </w:rPr>
        <w:fldChar w:fldCharType="begin"/>
      </w:r>
      <w:r>
        <w:rPr>
          <w:b/>
          <w:sz w:val="22"/>
        </w:rPr>
        <w:instrText xml:space="preserve"> INCLUDEPICTURE  "http://www2.onu.edu/~k-reid/digital/module6/74151.gif" \* MERGEFORMATINET </w:instrText>
      </w:r>
      <w:r>
        <w:rPr>
          <w:b/>
          <w:sz w:val="22"/>
        </w:rPr>
        <w:fldChar w:fldCharType="separate"/>
      </w:r>
      <w:r>
        <w:rPr>
          <w:b/>
          <w:sz w:val="22"/>
        </w:rPr>
        <w:fldChar w:fldCharType="begin"/>
      </w:r>
      <w:r>
        <w:rPr>
          <w:b/>
          <w:sz w:val="22"/>
        </w:rPr>
        <w:instrText xml:space="preserve"> INCLUDEPICTURE  "http://www2.onu.edu/~k-reid/digital/module6/74151.gif" \* MERGEFORMATINET </w:instrText>
      </w:r>
      <w:r>
        <w:rPr>
          <w:b/>
          <w:sz w:val="22"/>
        </w:rPr>
        <w:fldChar w:fldCharType="separate"/>
      </w:r>
      <w:r>
        <w:rPr>
          <w:b/>
          <w:sz w:val="22"/>
        </w:rPr>
        <w:fldChar w:fldCharType="begin"/>
      </w:r>
      <w:r>
        <w:rPr>
          <w:b/>
          <w:sz w:val="22"/>
        </w:rPr>
        <w:instrText xml:space="preserve"> INCLUDEPICTURE  "http://www2.onu.edu/~k-reid/digital/module6/74151.gif" \* MERGEFORMATINET </w:instrText>
      </w:r>
      <w:r>
        <w:rPr>
          <w:b/>
          <w:sz w:val="22"/>
        </w:rPr>
        <w:fldChar w:fldCharType="separate"/>
      </w:r>
      <w:r>
        <w:rPr>
          <w:b/>
          <w:sz w:val="22"/>
        </w:rPr>
        <w:fldChar w:fldCharType="begin"/>
      </w:r>
      <w:r>
        <w:rPr>
          <w:b/>
          <w:sz w:val="22"/>
        </w:rPr>
        <w:instrText xml:space="preserve"> INCLUDEPICTURE  "http://www2.onu.edu/~k-reid/digital/module6/74151.gif" \* MERGEFORMATINET </w:instrText>
      </w:r>
      <w:r>
        <w:rPr>
          <w:b/>
          <w:sz w:val="22"/>
        </w:rPr>
        <w:fldChar w:fldCharType="separate"/>
      </w:r>
      <w:r>
        <w:rPr>
          <w:b/>
          <w:sz w:val="22"/>
        </w:rPr>
        <w:fldChar w:fldCharType="begin"/>
      </w:r>
      <w:r>
        <w:rPr>
          <w:b/>
          <w:sz w:val="22"/>
        </w:rPr>
        <w:instrText xml:space="preserve"> INCLUDEPICTURE  "http://www2.onu.edu/~k-reid/digital/module6/74151.gif" \* MERGEFORMATINET </w:instrText>
      </w:r>
      <w:r>
        <w:rPr>
          <w:b/>
          <w:sz w:val="22"/>
        </w:rPr>
        <w:fldChar w:fldCharType="separate"/>
      </w:r>
      <w:r>
        <w:rPr>
          <w:b/>
          <w:sz w:val="22"/>
        </w:rPr>
        <w:fldChar w:fldCharType="begin"/>
      </w:r>
      <w:r>
        <w:rPr>
          <w:b/>
          <w:sz w:val="22"/>
        </w:rPr>
        <w:instrText xml:space="preserve"> INCLUDEPICTURE  "http://www2.onu.edu/~k-reid/digital/module6/74151.gif" \* MERGEFORMATINET </w:instrText>
      </w:r>
      <w:r>
        <w:rPr>
          <w:b/>
          <w:sz w:val="22"/>
        </w:rPr>
        <w:fldChar w:fldCharType="separate"/>
      </w:r>
      <w:r>
        <w:rPr>
          <w:b/>
          <w:sz w:val="22"/>
        </w:rPr>
        <w:fldChar w:fldCharType="begin"/>
      </w:r>
      <w:r>
        <w:rPr>
          <w:b/>
          <w:sz w:val="22"/>
        </w:rPr>
        <w:instrText xml:space="preserve"> INCLUDEPICTURE  "http://www2.onu.edu/~k-reid/digital/module6/74151.gif" \* MERGEFORMATINET </w:instrText>
      </w:r>
      <w:r>
        <w:rPr>
          <w:b/>
          <w:sz w:val="22"/>
        </w:rPr>
        <w:fldChar w:fldCharType="separate"/>
      </w:r>
      <w:r>
        <w:rPr>
          <w:b/>
          <w:sz w:val="22"/>
        </w:rPr>
        <w:fldChar w:fldCharType="begin"/>
      </w:r>
      <w:r>
        <w:rPr>
          <w:b/>
          <w:sz w:val="22"/>
        </w:rPr>
        <w:instrText xml:space="preserve"> INCLUDEPICTURE  "http://www2.onu.edu/~k-reid/digital/module6/74151.gif" \* MERGEFORMATINET </w:instrText>
      </w:r>
      <w:r>
        <w:rPr>
          <w:b/>
          <w:sz w:val="22"/>
        </w:rPr>
        <w:fldChar w:fldCharType="separate"/>
      </w:r>
      <w:r>
        <w:rPr>
          <w:b/>
          <w:sz w:val="22"/>
        </w:rPr>
        <w:fldChar w:fldCharType="begin"/>
      </w:r>
      <w:r>
        <w:rPr>
          <w:b/>
          <w:sz w:val="22"/>
        </w:rPr>
        <w:instrText xml:space="preserve"> INCLUDEPICTURE  "http://www2.onu.edu/~k-reid/digital/module6/74151.gif" \* MERGEFORMATINET </w:instrText>
      </w:r>
      <w:r>
        <w:rPr>
          <w:b/>
          <w:sz w:val="22"/>
        </w:rPr>
        <w:fldChar w:fldCharType="separate"/>
      </w:r>
      <w:r>
        <w:rPr>
          <w:b/>
          <w:sz w:val="22"/>
        </w:rPr>
        <w:fldChar w:fldCharType="begin"/>
      </w:r>
      <w:r>
        <w:rPr>
          <w:b/>
          <w:sz w:val="22"/>
        </w:rPr>
        <w:instrText xml:space="preserve"> INCLUDEPICTURE  "http://www2.onu.edu/~k-reid/digital/module6/74151.gif" \* MERGEFORMATINET </w:instrText>
      </w:r>
      <w:r>
        <w:rPr>
          <w:b/>
          <w:sz w:val="22"/>
        </w:rPr>
        <w:fldChar w:fldCharType="separate"/>
      </w:r>
      <w:r>
        <w:rPr>
          <w:b/>
          <w:sz w:val="22"/>
        </w:rPr>
        <w:fldChar w:fldCharType="begin"/>
      </w:r>
      <w:r>
        <w:rPr>
          <w:b/>
          <w:sz w:val="22"/>
        </w:rPr>
        <w:instrText xml:space="preserve"> INCLUDEPICTURE  "http://www2.onu.edu/~k-reid/digital/module6/74151.gif" \* MERGEFORMATINET </w:instrText>
      </w:r>
      <w:r>
        <w:rPr>
          <w:b/>
          <w:sz w:val="22"/>
        </w:rPr>
        <w:fldChar w:fldCharType="separate"/>
      </w:r>
      <w:r>
        <w:rPr>
          <w:b/>
          <w:sz w:val="22"/>
        </w:rPr>
        <w:fldChar w:fldCharType="begin"/>
      </w:r>
      <w:r>
        <w:rPr>
          <w:b/>
          <w:sz w:val="22"/>
        </w:rPr>
        <w:instrText xml:space="preserve"> INCLUDEPICTURE  "http://www2.onu.edu/~k-reid/digital/module6/74151.gif" \* MERGEFORMATINET </w:instrText>
      </w:r>
      <w:r>
        <w:rPr>
          <w:b/>
          <w:sz w:val="22"/>
        </w:rPr>
        <w:fldChar w:fldCharType="separate"/>
      </w:r>
      <w:r>
        <w:rPr>
          <w:b/>
          <w:sz w:val="22"/>
        </w:rPr>
        <w:fldChar w:fldCharType="begin"/>
      </w:r>
      <w:r>
        <w:rPr>
          <w:b/>
          <w:sz w:val="22"/>
        </w:rPr>
        <w:instrText xml:space="preserve"> INCLUDEPICTURE  "http://www2.onu.edu/~k-reid/digital/module6/74151.gif" \* MERGEFORMATINET </w:instrText>
      </w:r>
      <w:r>
        <w:rPr>
          <w:b/>
          <w:sz w:val="22"/>
        </w:rPr>
        <w:fldChar w:fldCharType="separate"/>
      </w:r>
      <w:r>
        <w:rPr>
          <w:b/>
          <w:sz w:val="22"/>
        </w:rPr>
        <w:fldChar w:fldCharType="begin"/>
      </w:r>
      <w:r>
        <w:rPr>
          <w:b/>
          <w:sz w:val="22"/>
        </w:rPr>
        <w:instrText xml:space="preserve"> INCLUDEPICTURE  "http://www2.onu.edu/~k-reid/digital/module6/74151.gif" \* MERGEFORMATINET </w:instrText>
      </w:r>
      <w:r>
        <w:rPr>
          <w:b/>
          <w:sz w:val="22"/>
        </w:rPr>
        <w:fldChar w:fldCharType="separate"/>
      </w:r>
      <w:r>
        <w:rPr>
          <w:b/>
          <w:sz w:val="22"/>
        </w:rPr>
        <w:fldChar w:fldCharType="begin"/>
      </w:r>
      <w:r>
        <w:rPr>
          <w:b/>
          <w:sz w:val="22"/>
        </w:rPr>
        <w:instrText xml:space="preserve"> INCLUDEPICTURE  "http://www2.onu.edu/~k-reid/digital/module6/74151.gif" \* MERGEFORMATINET </w:instrText>
      </w:r>
      <w:r>
        <w:rPr>
          <w:b/>
          <w:sz w:val="22"/>
        </w:rPr>
        <w:fldChar w:fldCharType="separate"/>
      </w:r>
      <w:r w:rsidR="00304A11">
        <w:rPr>
          <w:b/>
          <w:sz w:val="22"/>
        </w:rPr>
        <w:fldChar w:fldCharType="begin"/>
      </w:r>
      <w:r w:rsidR="00304A11">
        <w:rPr>
          <w:b/>
          <w:sz w:val="22"/>
        </w:rPr>
        <w:instrText xml:space="preserve"> INCLUDEPICTURE  "http://www2.onu.edu/~k-reid/digital/module6/74151.gif" \* MERGEFORMATINET </w:instrText>
      </w:r>
      <w:r w:rsidR="00304A11">
        <w:rPr>
          <w:b/>
          <w:sz w:val="22"/>
        </w:rPr>
        <w:fldChar w:fldCharType="separate"/>
      </w:r>
      <w:r w:rsidR="0079386D">
        <w:rPr>
          <w:b/>
          <w:sz w:val="22"/>
        </w:rPr>
        <w:fldChar w:fldCharType="begin"/>
      </w:r>
      <w:r w:rsidR="0079386D">
        <w:rPr>
          <w:b/>
          <w:sz w:val="22"/>
        </w:rPr>
        <w:instrText xml:space="preserve"> INCLUDEPICTURE  "http://www2.onu.edu/~k-reid/digital/module6/74151.gif" \* MERGEFORMATINET </w:instrText>
      </w:r>
      <w:r w:rsidR="0079386D">
        <w:rPr>
          <w:b/>
          <w:sz w:val="22"/>
        </w:rPr>
        <w:fldChar w:fldCharType="separate"/>
      </w:r>
      <w:r w:rsidR="006D59E2">
        <w:rPr>
          <w:b/>
          <w:sz w:val="22"/>
        </w:rPr>
        <w:fldChar w:fldCharType="begin"/>
      </w:r>
      <w:r w:rsidR="006D59E2">
        <w:rPr>
          <w:b/>
          <w:sz w:val="22"/>
        </w:rPr>
        <w:instrText xml:space="preserve"> INCLUDEPICTURE  "http://www2.onu.edu/~k-reid/digital/module6/74151.gif" \* MERGEFORMATINET </w:instrText>
      </w:r>
      <w:r w:rsidR="006D59E2">
        <w:rPr>
          <w:b/>
          <w:sz w:val="22"/>
        </w:rPr>
        <w:fldChar w:fldCharType="separate"/>
      </w:r>
      <w:r w:rsidR="005B7B2E">
        <w:rPr>
          <w:b/>
          <w:sz w:val="22"/>
        </w:rPr>
        <w:fldChar w:fldCharType="begin"/>
      </w:r>
      <w:r w:rsidR="005B7B2E">
        <w:rPr>
          <w:b/>
          <w:sz w:val="22"/>
        </w:rPr>
        <w:instrText xml:space="preserve"> </w:instrText>
      </w:r>
      <w:r w:rsidR="005B7B2E">
        <w:rPr>
          <w:b/>
          <w:sz w:val="22"/>
        </w:rPr>
        <w:instrText>INCLUDEPICTURE  "http:/</w:instrText>
      </w:r>
      <w:r w:rsidR="005B7B2E">
        <w:rPr>
          <w:b/>
          <w:sz w:val="22"/>
        </w:rPr>
        <w:instrText>/www2.onu.edu/~k-reid/digital/module6/74151.gif" \* MERGEFORMATINET</w:instrText>
      </w:r>
      <w:r w:rsidR="005B7B2E">
        <w:rPr>
          <w:b/>
          <w:sz w:val="22"/>
        </w:rPr>
        <w:instrText xml:space="preserve"> </w:instrText>
      </w:r>
      <w:r w:rsidR="005B7B2E">
        <w:rPr>
          <w:b/>
          <w:sz w:val="22"/>
        </w:rPr>
        <w:fldChar w:fldCharType="separate"/>
      </w:r>
      <w:r w:rsidR="005B7B2E">
        <w:rPr>
          <w:b/>
          <w:sz w:val="22"/>
        </w:rPr>
        <w:pict w14:anchorId="26D8BE9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http://www2.onu.edu/~k-reid/digital/module6/74151.gif" style="width:108.75pt;height:141pt">
            <v:imagedata r:id="rId19" r:href="rId20"/>
          </v:shape>
        </w:pict>
      </w:r>
      <w:r w:rsidR="005B7B2E">
        <w:rPr>
          <w:b/>
          <w:sz w:val="22"/>
        </w:rPr>
        <w:fldChar w:fldCharType="end"/>
      </w:r>
      <w:r w:rsidR="006D59E2">
        <w:rPr>
          <w:b/>
          <w:sz w:val="22"/>
        </w:rPr>
        <w:fldChar w:fldCharType="end"/>
      </w:r>
      <w:r w:rsidR="0079386D">
        <w:rPr>
          <w:b/>
          <w:sz w:val="22"/>
        </w:rPr>
        <w:fldChar w:fldCharType="end"/>
      </w:r>
      <w:r w:rsidR="00304A11">
        <w:rPr>
          <w:b/>
          <w:sz w:val="22"/>
        </w:rPr>
        <w:fldChar w:fldCharType="end"/>
      </w:r>
      <w:r>
        <w:rPr>
          <w:b/>
          <w:sz w:val="22"/>
        </w:rPr>
        <w:fldChar w:fldCharType="end"/>
      </w:r>
      <w:r>
        <w:rPr>
          <w:b/>
          <w:sz w:val="22"/>
        </w:rPr>
        <w:fldChar w:fldCharType="end"/>
      </w:r>
      <w:r>
        <w:rPr>
          <w:b/>
          <w:sz w:val="22"/>
        </w:rPr>
        <w:fldChar w:fldCharType="end"/>
      </w:r>
      <w:r>
        <w:rPr>
          <w:b/>
          <w:sz w:val="22"/>
        </w:rPr>
        <w:fldChar w:fldCharType="end"/>
      </w:r>
      <w:r>
        <w:rPr>
          <w:b/>
          <w:sz w:val="22"/>
        </w:rPr>
        <w:fldChar w:fldCharType="end"/>
      </w:r>
      <w:r>
        <w:rPr>
          <w:b/>
          <w:sz w:val="22"/>
        </w:rPr>
        <w:fldChar w:fldCharType="end"/>
      </w:r>
      <w:r>
        <w:rPr>
          <w:b/>
          <w:sz w:val="22"/>
        </w:rPr>
        <w:fldChar w:fldCharType="end"/>
      </w:r>
      <w:r>
        <w:rPr>
          <w:b/>
          <w:sz w:val="22"/>
        </w:rPr>
        <w:fldChar w:fldCharType="end"/>
      </w:r>
      <w:r>
        <w:rPr>
          <w:b/>
          <w:sz w:val="22"/>
        </w:rPr>
        <w:fldChar w:fldCharType="end"/>
      </w:r>
      <w:r>
        <w:rPr>
          <w:b/>
          <w:sz w:val="22"/>
        </w:rPr>
        <w:fldChar w:fldCharType="end"/>
      </w:r>
      <w:r>
        <w:rPr>
          <w:b/>
          <w:sz w:val="22"/>
        </w:rPr>
        <w:fldChar w:fldCharType="end"/>
      </w:r>
      <w:r>
        <w:rPr>
          <w:b/>
          <w:sz w:val="22"/>
        </w:rPr>
        <w:fldChar w:fldCharType="end"/>
      </w:r>
      <w:r>
        <w:rPr>
          <w:b/>
          <w:sz w:val="22"/>
        </w:rPr>
        <w:fldChar w:fldCharType="end"/>
      </w:r>
      <w:r>
        <w:rPr>
          <w:b/>
          <w:sz w:val="22"/>
        </w:rPr>
        <w:fldChar w:fldCharType="end"/>
      </w:r>
      <w:r>
        <w:rPr>
          <w:b/>
          <w:sz w:val="22"/>
        </w:rPr>
        <w:fldChar w:fldCharType="end"/>
      </w:r>
      <w:r>
        <w:rPr>
          <w:b/>
          <w:sz w:val="22"/>
        </w:rPr>
        <w:fldChar w:fldCharType="end"/>
      </w:r>
      <w:r>
        <w:rPr>
          <w:b/>
          <w:sz w:val="22"/>
        </w:rPr>
        <w:fldChar w:fldCharType="end"/>
      </w:r>
      <w:r w:rsidRPr="00AC2CF5">
        <w:rPr>
          <w:b/>
          <w:sz w:val="22"/>
        </w:rPr>
        <w:fldChar w:fldCharType="end"/>
      </w:r>
      <w:r w:rsidRPr="00AC2CF5">
        <w:rPr>
          <w:b/>
          <w:sz w:val="22"/>
        </w:rPr>
        <w:fldChar w:fldCharType="end"/>
      </w:r>
      <w:r w:rsidRPr="00AC2CF5">
        <w:rPr>
          <w:b/>
          <w:sz w:val="22"/>
        </w:rPr>
        <w:fldChar w:fldCharType="end"/>
      </w:r>
    </w:p>
    <w:p w14:paraId="12213FF9" w14:textId="77777777" w:rsidR="00C21795" w:rsidRDefault="00C21795" w:rsidP="00C21795">
      <w:pPr>
        <w:pStyle w:val="Style4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13F76958" wp14:editId="15910214">
            <wp:simplePos x="0" y="0"/>
            <wp:positionH relativeFrom="column">
              <wp:posOffset>2266315</wp:posOffset>
            </wp:positionH>
            <wp:positionV relativeFrom="paragraph">
              <wp:posOffset>184150</wp:posOffset>
            </wp:positionV>
            <wp:extent cx="2680970" cy="1885950"/>
            <wp:effectExtent l="0" t="0" r="508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097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iết kế bộ so sánh 8-bit sử dụng IC 74HC85</w:t>
      </w:r>
    </w:p>
    <w:p w14:paraId="209FE1B1" w14:textId="77777777" w:rsidR="00C21795" w:rsidRPr="00044D2E" w:rsidRDefault="00C21795" w:rsidP="00C21795">
      <w:pPr>
        <w:pStyle w:val="Style4"/>
        <w:numPr>
          <w:ilvl w:val="0"/>
          <w:numId w:val="0"/>
        </w:numPr>
        <w:ind w:left="360"/>
      </w:pPr>
    </w:p>
    <w:sectPr w:rsidR="00C21795" w:rsidRPr="00044D2E" w:rsidSect="0002205F">
      <w:type w:val="continuous"/>
      <w:pgSz w:w="12240" w:h="15840"/>
      <w:pgMar w:top="851" w:right="616" w:bottom="993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CFDC1B" w14:textId="77777777" w:rsidR="005B7B2E" w:rsidRDefault="005B7B2E" w:rsidP="000765F3">
      <w:pPr>
        <w:spacing w:after="0" w:line="240" w:lineRule="auto"/>
      </w:pPr>
      <w:r>
        <w:separator/>
      </w:r>
    </w:p>
  </w:endnote>
  <w:endnote w:type="continuationSeparator" w:id="0">
    <w:p w14:paraId="59D8EDA9" w14:textId="77777777" w:rsidR="005B7B2E" w:rsidRDefault="005B7B2E" w:rsidP="000765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34239702"/>
      <w:docPartObj>
        <w:docPartGallery w:val="Page Numbers (Bottom of Page)"/>
        <w:docPartUnique/>
      </w:docPartObj>
    </w:sdtPr>
    <w:sdtEndPr/>
    <w:sdtContent>
      <w:p w14:paraId="0E2B3C36" w14:textId="77777777" w:rsidR="000765F3" w:rsidRDefault="000765F3">
        <w:pPr>
          <w:pStyle w:val="Footer"/>
          <w:jc w:val="right"/>
        </w:pPr>
        <w:r>
          <w:t xml:space="preserve">Digital System – Fall 2019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1795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</w:t>
        </w:r>
      </w:p>
    </w:sdtContent>
  </w:sdt>
  <w:p w14:paraId="2BB1A82E" w14:textId="77777777" w:rsidR="000765F3" w:rsidRDefault="000765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6F35CA" w14:textId="77777777" w:rsidR="000765F3" w:rsidRDefault="000765F3" w:rsidP="000765F3">
    <w:pPr>
      <w:pStyle w:val="Footer"/>
      <w:jc w:val="both"/>
    </w:pPr>
    <w: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3CA24B" w14:textId="77777777" w:rsidR="005B7B2E" w:rsidRDefault="005B7B2E" w:rsidP="000765F3">
      <w:pPr>
        <w:spacing w:after="0" w:line="240" w:lineRule="auto"/>
      </w:pPr>
      <w:r>
        <w:separator/>
      </w:r>
    </w:p>
  </w:footnote>
  <w:footnote w:type="continuationSeparator" w:id="0">
    <w:p w14:paraId="7F611FDF" w14:textId="77777777" w:rsidR="005B7B2E" w:rsidRDefault="005B7B2E" w:rsidP="000765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30537"/>
    <w:multiLevelType w:val="hybridMultilevel"/>
    <w:tmpl w:val="B64E7D12"/>
    <w:lvl w:ilvl="0" w:tplc="8E720F5C">
      <w:start w:val="1"/>
      <w:numFmt w:val="decimal"/>
      <w:lvlText w:val="%1."/>
      <w:lvlJc w:val="left"/>
      <w:pPr>
        <w:ind w:left="43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7" w:hanging="360"/>
      </w:pPr>
    </w:lvl>
    <w:lvl w:ilvl="2" w:tplc="0409001B" w:tentative="1">
      <w:start w:val="1"/>
      <w:numFmt w:val="lowerRoman"/>
      <w:lvlText w:val="%3."/>
      <w:lvlJc w:val="right"/>
      <w:pPr>
        <w:ind w:left="1877" w:hanging="180"/>
      </w:pPr>
    </w:lvl>
    <w:lvl w:ilvl="3" w:tplc="0409000F" w:tentative="1">
      <w:start w:val="1"/>
      <w:numFmt w:val="decimal"/>
      <w:lvlText w:val="%4."/>
      <w:lvlJc w:val="left"/>
      <w:pPr>
        <w:ind w:left="2597" w:hanging="360"/>
      </w:pPr>
    </w:lvl>
    <w:lvl w:ilvl="4" w:tplc="04090019" w:tentative="1">
      <w:start w:val="1"/>
      <w:numFmt w:val="lowerLetter"/>
      <w:lvlText w:val="%5."/>
      <w:lvlJc w:val="left"/>
      <w:pPr>
        <w:ind w:left="3317" w:hanging="360"/>
      </w:pPr>
    </w:lvl>
    <w:lvl w:ilvl="5" w:tplc="0409001B" w:tentative="1">
      <w:start w:val="1"/>
      <w:numFmt w:val="lowerRoman"/>
      <w:lvlText w:val="%6."/>
      <w:lvlJc w:val="right"/>
      <w:pPr>
        <w:ind w:left="4037" w:hanging="180"/>
      </w:pPr>
    </w:lvl>
    <w:lvl w:ilvl="6" w:tplc="0409000F" w:tentative="1">
      <w:start w:val="1"/>
      <w:numFmt w:val="decimal"/>
      <w:lvlText w:val="%7."/>
      <w:lvlJc w:val="left"/>
      <w:pPr>
        <w:ind w:left="4757" w:hanging="360"/>
      </w:pPr>
    </w:lvl>
    <w:lvl w:ilvl="7" w:tplc="04090019" w:tentative="1">
      <w:start w:val="1"/>
      <w:numFmt w:val="lowerLetter"/>
      <w:lvlText w:val="%8."/>
      <w:lvlJc w:val="left"/>
      <w:pPr>
        <w:ind w:left="5477" w:hanging="360"/>
      </w:pPr>
    </w:lvl>
    <w:lvl w:ilvl="8" w:tplc="0409001B" w:tentative="1">
      <w:start w:val="1"/>
      <w:numFmt w:val="lowerRoman"/>
      <w:lvlText w:val="%9."/>
      <w:lvlJc w:val="right"/>
      <w:pPr>
        <w:ind w:left="6197" w:hanging="180"/>
      </w:pPr>
    </w:lvl>
  </w:abstractNum>
  <w:abstractNum w:abstractNumId="1" w15:restartNumberingAfterBreak="0">
    <w:nsid w:val="2F197D00"/>
    <w:multiLevelType w:val="hybridMultilevel"/>
    <w:tmpl w:val="B658E830"/>
    <w:lvl w:ilvl="0" w:tplc="6A5238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2D7B1D"/>
    <w:multiLevelType w:val="hybridMultilevel"/>
    <w:tmpl w:val="ACB2D43C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0DB06A2"/>
    <w:multiLevelType w:val="hybridMultilevel"/>
    <w:tmpl w:val="5C3A7BF8"/>
    <w:lvl w:ilvl="0" w:tplc="F2F0A87E">
      <w:start w:val="1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22A57"/>
    <w:multiLevelType w:val="hybridMultilevel"/>
    <w:tmpl w:val="4DE80F18"/>
    <w:lvl w:ilvl="0" w:tplc="8B62D60E">
      <w:start w:val="1"/>
      <w:numFmt w:val="decimal"/>
      <w:pStyle w:val="Style4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921738"/>
    <w:multiLevelType w:val="hybridMultilevel"/>
    <w:tmpl w:val="E2EE8A42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47C4624D"/>
    <w:multiLevelType w:val="hybridMultilevel"/>
    <w:tmpl w:val="0BC27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FC6628"/>
    <w:multiLevelType w:val="hybridMultilevel"/>
    <w:tmpl w:val="C204CEC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5BF20997"/>
    <w:multiLevelType w:val="hybridMultilevel"/>
    <w:tmpl w:val="9C7008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0C41CC"/>
    <w:multiLevelType w:val="hybridMultilevel"/>
    <w:tmpl w:val="4342AFB4"/>
    <w:lvl w:ilvl="0" w:tplc="18864D80">
      <w:start w:val="1"/>
      <w:numFmt w:val="upperRoman"/>
      <w:pStyle w:val="Style5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960A57"/>
    <w:multiLevelType w:val="hybridMultilevel"/>
    <w:tmpl w:val="8206B680"/>
    <w:lvl w:ilvl="0" w:tplc="E6563806">
      <w:start w:val="1"/>
      <w:numFmt w:val="decimal"/>
      <w:pStyle w:val="Question"/>
      <w:lvlText w:val="Problem %1."/>
      <w:lvlJc w:val="left"/>
      <w:pPr>
        <w:ind w:left="6597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F84F34"/>
    <w:multiLevelType w:val="hybridMultilevel"/>
    <w:tmpl w:val="A7784B9A"/>
    <w:lvl w:ilvl="0" w:tplc="F95AB58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1"/>
  </w:num>
  <w:num w:numId="3">
    <w:abstractNumId w:val="10"/>
  </w:num>
  <w:num w:numId="4">
    <w:abstractNumId w:val="8"/>
  </w:num>
  <w:num w:numId="5">
    <w:abstractNumId w:val="11"/>
  </w:num>
  <w:num w:numId="6">
    <w:abstractNumId w:val="6"/>
  </w:num>
  <w:num w:numId="7">
    <w:abstractNumId w:val="3"/>
  </w:num>
  <w:num w:numId="8">
    <w:abstractNumId w:val="7"/>
  </w:num>
  <w:num w:numId="9">
    <w:abstractNumId w:val="4"/>
  </w:num>
  <w:num w:numId="10">
    <w:abstractNumId w:val="9"/>
  </w:num>
  <w:num w:numId="11">
    <w:abstractNumId w:val="0"/>
  </w:num>
  <w:num w:numId="12">
    <w:abstractNumId w:val="5"/>
  </w:num>
  <w:num w:numId="13">
    <w:abstractNumId w:val="4"/>
    <w:lvlOverride w:ilvl="0">
      <w:startOverride w:val="1"/>
    </w:lvlOverride>
  </w:num>
  <w:num w:numId="14">
    <w:abstractNumId w:val="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0MLG0MLAwMzQ3tzBR0lEKTi0uzszPAymwqAUAiv2zfCwAAAA="/>
  </w:docVars>
  <w:rsids>
    <w:rsidRoot w:val="0041571A"/>
    <w:rsid w:val="00005592"/>
    <w:rsid w:val="0002205F"/>
    <w:rsid w:val="00044D2E"/>
    <w:rsid w:val="00065EFB"/>
    <w:rsid w:val="00074DD1"/>
    <w:rsid w:val="000765F3"/>
    <w:rsid w:val="00082A9F"/>
    <w:rsid w:val="00227A21"/>
    <w:rsid w:val="00254E86"/>
    <w:rsid w:val="002B4AA8"/>
    <w:rsid w:val="002D1C4B"/>
    <w:rsid w:val="002D70FA"/>
    <w:rsid w:val="002D7DF2"/>
    <w:rsid w:val="00304A11"/>
    <w:rsid w:val="0040681D"/>
    <w:rsid w:val="0041571A"/>
    <w:rsid w:val="00421031"/>
    <w:rsid w:val="004700BA"/>
    <w:rsid w:val="0049145B"/>
    <w:rsid w:val="004B05B8"/>
    <w:rsid w:val="004D60D3"/>
    <w:rsid w:val="004F78AC"/>
    <w:rsid w:val="005335CA"/>
    <w:rsid w:val="00557574"/>
    <w:rsid w:val="005A6DC7"/>
    <w:rsid w:val="005B7B2E"/>
    <w:rsid w:val="006D59E2"/>
    <w:rsid w:val="006F0930"/>
    <w:rsid w:val="007370C6"/>
    <w:rsid w:val="00770D91"/>
    <w:rsid w:val="0079386D"/>
    <w:rsid w:val="007F0654"/>
    <w:rsid w:val="008F1228"/>
    <w:rsid w:val="009C2EA3"/>
    <w:rsid w:val="00A87DB3"/>
    <w:rsid w:val="00AD1B4A"/>
    <w:rsid w:val="00B53B58"/>
    <w:rsid w:val="00BB2612"/>
    <w:rsid w:val="00C21795"/>
    <w:rsid w:val="00CB01C1"/>
    <w:rsid w:val="00D05367"/>
    <w:rsid w:val="00D42329"/>
    <w:rsid w:val="00D562D8"/>
    <w:rsid w:val="00D86406"/>
    <w:rsid w:val="00E0020B"/>
    <w:rsid w:val="00E671C2"/>
    <w:rsid w:val="00F21F0B"/>
    <w:rsid w:val="00F77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1D49BD"/>
  <w15:chartTrackingRefBased/>
  <w15:docId w15:val="{45F113B0-A8F6-4EED-8BC7-AF12C8B17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571A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41571A"/>
    <w:pPr>
      <w:ind w:left="720"/>
      <w:contextualSpacing/>
    </w:pPr>
  </w:style>
  <w:style w:type="paragraph" w:customStyle="1" w:styleId="Question">
    <w:name w:val="Question"/>
    <w:basedOn w:val="ListParagraph"/>
    <w:link w:val="QuestionChar"/>
    <w:qFormat/>
    <w:rsid w:val="00074DD1"/>
    <w:pPr>
      <w:numPr>
        <w:numId w:val="3"/>
      </w:numPr>
      <w:ind w:left="1920"/>
    </w:pPr>
    <w:rPr>
      <w:rFonts w:ascii="Times New Roman" w:hAnsi="Times New Roman" w:cs="Times New Roman"/>
      <w:b/>
      <w:sz w:val="24"/>
    </w:rPr>
  </w:style>
  <w:style w:type="paragraph" w:customStyle="1" w:styleId="Style1">
    <w:name w:val="Style1"/>
    <w:basedOn w:val="Question"/>
    <w:link w:val="Style1Char"/>
    <w:qFormat/>
    <w:rsid w:val="00044D2E"/>
    <w:pPr>
      <w:ind w:left="426"/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74DD1"/>
  </w:style>
  <w:style w:type="character" w:customStyle="1" w:styleId="QuestionChar">
    <w:name w:val="Question Char"/>
    <w:basedOn w:val="ListParagraphChar"/>
    <w:link w:val="Question"/>
    <w:rsid w:val="00074DD1"/>
    <w:rPr>
      <w:rFonts w:ascii="Times New Roman" w:hAnsi="Times New Roman" w:cs="Times New Roman"/>
      <w:b/>
      <w:sz w:val="24"/>
    </w:rPr>
  </w:style>
  <w:style w:type="paragraph" w:customStyle="1" w:styleId="Style2">
    <w:name w:val="Style2"/>
    <w:basedOn w:val="Question"/>
    <w:link w:val="Style2Char"/>
    <w:qFormat/>
    <w:rsid w:val="005A6DC7"/>
    <w:pPr>
      <w:ind w:left="0" w:firstLine="142"/>
    </w:pPr>
    <w:rPr>
      <w:b w:val="0"/>
    </w:rPr>
  </w:style>
  <w:style w:type="character" w:customStyle="1" w:styleId="Style1Char">
    <w:name w:val="Style1 Char"/>
    <w:basedOn w:val="QuestionChar"/>
    <w:link w:val="Style1"/>
    <w:rsid w:val="00044D2E"/>
    <w:rPr>
      <w:rFonts w:ascii="Times New Roman" w:hAnsi="Times New Roman" w:cs="Times New Roman"/>
      <w:b w:val="0"/>
      <w:sz w:val="24"/>
    </w:rPr>
  </w:style>
  <w:style w:type="paragraph" w:customStyle="1" w:styleId="Style3">
    <w:name w:val="Style3"/>
    <w:basedOn w:val="Style2"/>
    <w:link w:val="Style3Char"/>
    <w:qFormat/>
    <w:rsid w:val="005A6DC7"/>
    <w:pPr>
      <w:ind w:left="142" w:firstLine="0"/>
    </w:pPr>
  </w:style>
  <w:style w:type="character" w:customStyle="1" w:styleId="Style2Char">
    <w:name w:val="Style2 Char"/>
    <w:basedOn w:val="QuestionChar"/>
    <w:link w:val="Style2"/>
    <w:rsid w:val="005A6DC7"/>
    <w:rPr>
      <w:rFonts w:ascii="Times New Roman" w:hAnsi="Times New Roman" w:cs="Times New Roman"/>
      <w:b w:val="0"/>
      <w:sz w:val="24"/>
    </w:rPr>
  </w:style>
  <w:style w:type="paragraph" w:styleId="Header">
    <w:name w:val="header"/>
    <w:basedOn w:val="Normal"/>
    <w:link w:val="HeaderChar"/>
    <w:uiPriority w:val="99"/>
    <w:unhideWhenUsed/>
    <w:rsid w:val="000765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yle3Char">
    <w:name w:val="Style3 Char"/>
    <w:basedOn w:val="Style2Char"/>
    <w:link w:val="Style3"/>
    <w:rsid w:val="005A6DC7"/>
    <w:rPr>
      <w:rFonts w:ascii="Times New Roman" w:hAnsi="Times New Roman" w:cs="Times New Roman"/>
      <w:b w:val="0"/>
      <w:sz w:val="24"/>
    </w:rPr>
  </w:style>
  <w:style w:type="character" w:customStyle="1" w:styleId="HeaderChar">
    <w:name w:val="Header Char"/>
    <w:basedOn w:val="DefaultParagraphFont"/>
    <w:link w:val="Header"/>
    <w:uiPriority w:val="99"/>
    <w:rsid w:val="000765F3"/>
  </w:style>
  <w:style w:type="paragraph" w:styleId="Footer">
    <w:name w:val="footer"/>
    <w:basedOn w:val="Normal"/>
    <w:link w:val="FooterChar"/>
    <w:uiPriority w:val="99"/>
    <w:unhideWhenUsed/>
    <w:rsid w:val="000765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5F3"/>
  </w:style>
  <w:style w:type="paragraph" w:customStyle="1" w:styleId="Style4">
    <w:name w:val="Style4"/>
    <w:basedOn w:val="Style3"/>
    <w:link w:val="Style4Char"/>
    <w:qFormat/>
    <w:rsid w:val="002D1C4B"/>
    <w:pPr>
      <w:numPr>
        <w:numId w:val="9"/>
      </w:numPr>
    </w:pPr>
  </w:style>
  <w:style w:type="character" w:styleId="Strong">
    <w:name w:val="Strong"/>
    <w:basedOn w:val="DefaultParagraphFont"/>
    <w:uiPriority w:val="22"/>
    <w:qFormat/>
    <w:rsid w:val="00557574"/>
    <w:rPr>
      <w:b/>
      <w:bCs/>
    </w:rPr>
  </w:style>
  <w:style w:type="character" w:customStyle="1" w:styleId="Style4Char">
    <w:name w:val="Style4 Char"/>
    <w:basedOn w:val="Style3Char"/>
    <w:link w:val="Style4"/>
    <w:rsid w:val="002D1C4B"/>
    <w:rPr>
      <w:rFonts w:ascii="Times New Roman" w:hAnsi="Times New Roman" w:cs="Times New Roman"/>
      <w:b w:val="0"/>
      <w:sz w:val="24"/>
    </w:rPr>
  </w:style>
  <w:style w:type="character" w:styleId="Emphasis">
    <w:name w:val="Emphasis"/>
    <w:basedOn w:val="DefaultParagraphFont"/>
    <w:uiPriority w:val="20"/>
    <w:qFormat/>
    <w:rsid w:val="00557574"/>
    <w:rPr>
      <w:i/>
      <w:iCs/>
    </w:rPr>
  </w:style>
  <w:style w:type="paragraph" w:customStyle="1" w:styleId="Style5">
    <w:name w:val="Style5"/>
    <w:basedOn w:val="ListParagraph"/>
    <w:link w:val="Style5Char"/>
    <w:qFormat/>
    <w:rsid w:val="0002205F"/>
    <w:pPr>
      <w:numPr>
        <w:numId w:val="10"/>
      </w:numPr>
      <w:ind w:left="709" w:hanging="632"/>
    </w:pPr>
    <w:rPr>
      <w:rFonts w:ascii="Times New Roman" w:hAnsi="Times New Roman" w:cs="Times New Roman"/>
      <w:b/>
      <w:sz w:val="28"/>
    </w:rPr>
  </w:style>
  <w:style w:type="character" w:customStyle="1" w:styleId="Style5Char">
    <w:name w:val="Style5 Char"/>
    <w:basedOn w:val="ListParagraphChar"/>
    <w:link w:val="Style5"/>
    <w:rsid w:val="0002205F"/>
    <w:rPr>
      <w:rFonts w:ascii="Times New Roman" w:hAnsi="Times New Roman" w:cs="Times New Roman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http://www2.onu.edu/~k-reid/digital/module6/74151.gi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EA02AB-5F29-4E0F-8EB9-E915B6168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811</Words>
  <Characters>462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 Le</dc:creator>
  <cp:keywords/>
  <dc:description/>
  <cp:lastModifiedBy>binh kieu</cp:lastModifiedBy>
  <cp:revision>5</cp:revision>
  <dcterms:created xsi:type="dcterms:W3CDTF">2019-12-02T15:22:00Z</dcterms:created>
  <dcterms:modified xsi:type="dcterms:W3CDTF">2019-12-18T09:50:00Z</dcterms:modified>
</cp:coreProperties>
</file>